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a"/>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BE1352">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BE1352">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30BC6EF" w14:textId="262B4A92" w:rsidR="005872AA" w:rsidRPr="0092700E" w:rsidRDefault="0092700E" w:rsidP="005872AA">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tc>
      </w:tr>
      <w:tr w:rsidR="005872AA" w:rsidRPr="00DA4707" w14:paraId="2374FC9C" w14:textId="77777777" w:rsidTr="00BE1352">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1CF9431" w14:textId="350F0B9E" w:rsidR="005872AA" w:rsidRPr="00DA4707" w:rsidRDefault="005872AA" w:rsidP="005872AA">
            <w:pPr>
              <w:snapToGrid w:val="0"/>
              <w:jc w:val="both"/>
              <w:rPr>
                <w:sz w:val="18"/>
                <w:szCs w:val="18"/>
              </w:rPr>
            </w:pPr>
          </w:p>
        </w:tc>
      </w:tr>
      <w:tr w:rsidR="005872AA" w:rsidRPr="00DA4707" w14:paraId="511DA6F4" w14:textId="77777777" w:rsidTr="00BE1352">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9EC163A" w14:textId="3015D5BA" w:rsidR="005872AA" w:rsidRPr="00DA4707" w:rsidRDefault="00BE1352" w:rsidP="005872AA">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uggest to change to “N”, because the WA is already captured in the spec. it may not need to take time to confirm</w:t>
            </w:r>
          </w:p>
        </w:tc>
      </w:tr>
      <w:tr w:rsidR="005872AA" w:rsidRPr="00DA4707" w14:paraId="3753241A" w14:textId="77777777" w:rsidTr="00BE1352">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267E89A" w14:textId="111EBBA4" w:rsidR="005872AA" w:rsidRPr="00DA4707" w:rsidRDefault="0092700E" w:rsidP="005872AA">
            <w:pPr>
              <w:snapToGrid w:val="0"/>
              <w:jc w:val="both"/>
              <w:rPr>
                <w:sz w:val="18"/>
                <w:szCs w:val="18"/>
              </w:rPr>
            </w:pPr>
            <w:r>
              <w:rPr>
                <w:rFonts w:hint="eastAsia"/>
                <w:sz w:val="18"/>
                <w:szCs w:val="18"/>
              </w:rPr>
              <w:t>L</w:t>
            </w:r>
            <w:r>
              <w:rPr>
                <w:sz w:val="18"/>
                <w:szCs w:val="18"/>
              </w:rPr>
              <w:t>GE: It seems optimization but open to discuss this issue.</w:t>
            </w:r>
          </w:p>
        </w:tc>
      </w:tr>
      <w:tr w:rsidR="005872AA" w:rsidRPr="00DA4707" w14:paraId="45E97E7F" w14:textId="77777777" w:rsidTr="00BE1352">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04D6F7B5" w14:textId="0232851D" w:rsidR="005872AA" w:rsidRPr="00DA4707" w:rsidRDefault="005872AA" w:rsidP="005872AA">
            <w:pPr>
              <w:snapToGrid w:val="0"/>
              <w:jc w:val="both"/>
              <w:rPr>
                <w:sz w:val="18"/>
                <w:szCs w:val="18"/>
              </w:rPr>
            </w:pPr>
          </w:p>
        </w:tc>
      </w:tr>
      <w:tr w:rsidR="005872AA" w:rsidRPr="00DA4707" w14:paraId="215FF841" w14:textId="77777777" w:rsidTr="00BE1352">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71E961F5" w14:textId="67294A0D"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a"/>
        <w:tblW w:w="5000" w:type="pct"/>
        <w:tblLook w:val="04A0" w:firstRow="1" w:lastRow="0" w:firstColumn="1" w:lastColumn="0" w:noHBand="0" w:noVBand="1"/>
      </w:tblPr>
      <w:tblGrid>
        <w:gridCol w:w="697"/>
        <w:gridCol w:w="3247"/>
        <w:gridCol w:w="1401"/>
        <w:gridCol w:w="1172"/>
        <w:gridCol w:w="3409"/>
      </w:tblGrid>
      <w:tr w:rsidR="00213EB9" w14:paraId="1598D671" w14:textId="77777777" w:rsidTr="00BE135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360ACE7C" w:rsidR="00213EB9" w:rsidRDefault="00213EB9">
            <w:pPr>
              <w:snapToGrid w:val="0"/>
              <w:jc w:val="both"/>
              <w:rPr>
                <w:rFonts w:eastAsia="DengXian"/>
                <w:sz w:val="18"/>
                <w:szCs w:val="18"/>
                <w:lang w:eastAsia="zh-CN"/>
              </w:rPr>
            </w:pPr>
          </w:p>
        </w:tc>
      </w:tr>
      <w:tr w:rsidR="00213EB9" w14:paraId="24490BA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3F1BD709" w:rsidR="00213EB9" w:rsidRDefault="0092700E">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sidRPr="001845DA">
              <w:rPr>
                <w:rFonts w:eastAsia="DengXian"/>
                <w:iCs/>
                <w:sz w:val="18"/>
                <w:szCs w:val="18"/>
                <w:lang w:eastAsia="zh-CN"/>
              </w:rPr>
              <w:t xml:space="preserve">is </w:t>
            </w:r>
            <w:r>
              <w:rPr>
                <w:rFonts w:eastAsia="DengXian"/>
                <w:iCs/>
                <w:sz w:val="18"/>
                <w:szCs w:val="18"/>
                <w:lang w:eastAsia="zh-CN"/>
              </w:rPr>
              <w:t>defined as optional field with “Need R” condition.</w:t>
            </w:r>
          </w:p>
        </w:tc>
      </w:tr>
      <w:tr w:rsidR="00213EB9" w14:paraId="29BDD48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392699A8" w:rsidR="00213EB9" w:rsidRDefault="00213EB9">
            <w:pPr>
              <w:snapToGrid w:val="0"/>
              <w:jc w:val="both"/>
              <w:rPr>
                <w:rFonts w:eastAsia="SimSun"/>
                <w:sz w:val="18"/>
                <w:szCs w:val="18"/>
                <w:lang w:eastAsia="zh-CN"/>
              </w:rPr>
            </w:pPr>
          </w:p>
        </w:tc>
      </w:tr>
      <w:tr w:rsidR="00213EB9" w14:paraId="2FE1DFD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075CDFE0" w:rsidR="00213EB9" w:rsidRDefault="00BE1352">
            <w:pPr>
              <w:snapToGrid w:val="0"/>
              <w:jc w:val="both"/>
              <w:rPr>
                <w:sz w:val="18"/>
                <w:szCs w:val="18"/>
              </w:rPr>
            </w:pPr>
            <w:r>
              <w:rPr>
                <w:rFonts w:eastAsia="SimSun" w:hint="eastAsia"/>
                <w:sz w:val="18"/>
                <w:szCs w:val="18"/>
                <w:lang w:eastAsia="zh-CN"/>
              </w:rPr>
              <w:t>H</w:t>
            </w:r>
            <w:r>
              <w:rPr>
                <w:rFonts w:eastAsia="SimSun"/>
                <w:sz w:val="18"/>
                <w:szCs w:val="18"/>
                <w:lang w:eastAsia="zh-CN"/>
              </w:rPr>
              <w:t>uawei, HiSilicon: the WA is already captured in the spec. No need to confirm</w:t>
            </w:r>
          </w:p>
        </w:tc>
      </w:tr>
      <w:tr w:rsidR="00213EB9" w14:paraId="64B1416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08DED48" w14:textId="77777777"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69943A65" w14:textId="77777777" w:rsidR="00A245F1" w:rsidRDefault="00A245F1">
            <w:pPr>
              <w:snapToGrid w:val="0"/>
              <w:jc w:val="both"/>
              <w:rPr>
                <w:sz w:val="18"/>
                <w:szCs w:val="18"/>
              </w:rPr>
            </w:pPr>
          </w:p>
          <w:p w14:paraId="72DEB421" w14:textId="637B91F5"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54983E48"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633527BB" w:rsidR="00213EB9" w:rsidRDefault="00A52065">
            <w:pPr>
              <w:snapToGrid w:val="0"/>
              <w:jc w:val="both"/>
              <w:rPr>
                <w:sz w:val="18"/>
                <w:szCs w:val="18"/>
              </w:rPr>
            </w:pPr>
            <w:r>
              <w:rPr>
                <w:sz w:val="18"/>
                <w:szCs w:val="18"/>
              </w:rPr>
              <w:t xml:space="preserve">Qualcomm: </w:t>
            </w:r>
            <w:r w:rsidR="006A4907">
              <w:rPr>
                <w:sz w:val="18"/>
                <w:szCs w:val="18"/>
              </w:rPr>
              <w:t>We support this discussion and believe that this issue is related to 2-1.</w:t>
            </w:r>
          </w:p>
        </w:tc>
      </w:tr>
      <w:tr w:rsidR="00213EB9" w14:paraId="732C78FC"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E55958D" w14:textId="77777777"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745726D9" w14:textId="77777777" w:rsidR="00A245F1" w:rsidRDefault="00A245F1" w:rsidP="00A245F1">
            <w:pPr>
              <w:snapToGrid w:val="0"/>
              <w:jc w:val="both"/>
              <w:rPr>
                <w:sz w:val="18"/>
                <w:szCs w:val="18"/>
              </w:rPr>
            </w:pPr>
          </w:p>
          <w:p w14:paraId="45694943" w14:textId="02752791"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463FE5D9"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213EB9" w14:paraId="7C235EB8"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135FFF56" w:rsidR="00213EB9" w:rsidRDefault="00BE1352">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213EB9" w14:paraId="308B596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lastRenderedPageBreak/>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1601A17C" w:rsidR="00213EB9" w:rsidRDefault="006E7C6A">
            <w:pPr>
              <w:snapToGrid w:val="0"/>
              <w:jc w:val="both"/>
              <w:rPr>
                <w:sz w:val="18"/>
                <w:szCs w:val="18"/>
              </w:rPr>
            </w:pPr>
            <w:r>
              <w:rPr>
                <w:sz w:val="18"/>
                <w:szCs w:val="18"/>
              </w:rPr>
              <w:t>Ericsson: As proponent, we agree this needs to be completed as indicated by the spec editor after last meeting.</w:t>
            </w:r>
          </w:p>
        </w:tc>
      </w:tr>
      <w:tr w:rsidR="00213EB9" w14:paraId="64FB602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Intel: We prefer to discuss this issue for an conclusion, though we think the proposal is not necessary</w:t>
            </w:r>
          </w:p>
        </w:tc>
      </w:tr>
      <w:tr w:rsidR="00213EB9" w14:paraId="30FA4C9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D23A835" w:rsidR="00213EB9" w:rsidRDefault="006E7C6A">
            <w:pPr>
              <w:snapToGrid w:val="0"/>
              <w:jc w:val="both"/>
              <w:rPr>
                <w:sz w:val="18"/>
                <w:szCs w:val="18"/>
              </w:rPr>
            </w:pPr>
            <w:r>
              <w:rPr>
                <w:sz w:val="18"/>
                <w:szCs w:val="18"/>
              </w:rPr>
              <w:t>Ericsson: The parameter needs to be added to the RRC parameter spreadsheet to send to RAN2.</w:t>
            </w:r>
          </w:p>
        </w:tc>
      </w:tr>
      <w:tr w:rsidR="00267BE4" w14:paraId="382F01C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67BE4" w:rsidRDefault="00267BE4" w:rsidP="00267BE4">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67BE4" w:rsidRDefault="00267BE4" w:rsidP="00267BE4">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A8CD1A6" w14:textId="77777777" w:rsidR="00267BE4" w:rsidRDefault="00267BE4" w:rsidP="00267BE4">
            <w:pPr>
              <w:snapToGrid w:val="0"/>
              <w:jc w:val="both"/>
              <w:rPr>
                <w:sz w:val="18"/>
                <w:szCs w:val="18"/>
              </w:rPr>
            </w:pPr>
            <w:r>
              <w:rPr>
                <w:sz w:val="18"/>
                <w:szCs w:val="18"/>
              </w:rPr>
              <w:t>Qualcomm: This can be discussed in AI 8.2.4.</w:t>
            </w:r>
          </w:p>
          <w:p w14:paraId="41536AA5" w14:textId="6753B6BA" w:rsidR="00BE1352" w:rsidRDefault="00BE1352" w:rsidP="00267BE4">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tc>
      </w:tr>
      <w:tr w:rsidR="00267BE4" w14:paraId="42FADFF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67BE4" w:rsidRDefault="00267BE4" w:rsidP="00267BE4">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67BE4" w:rsidRDefault="00267BE4" w:rsidP="00267BE4">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3FBA232F" w14:textId="77777777" w:rsidR="00267BE4" w:rsidRDefault="00267BE4" w:rsidP="00267BE4">
            <w:pPr>
              <w:snapToGrid w:val="0"/>
              <w:jc w:val="both"/>
              <w:rPr>
                <w:sz w:val="18"/>
                <w:szCs w:val="18"/>
              </w:rPr>
            </w:pPr>
            <w:r>
              <w:rPr>
                <w:sz w:val="18"/>
                <w:szCs w:val="18"/>
              </w:rPr>
              <w:t>Qualcomm: This can be discussed in AI 8.2.4.</w:t>
            </w:r>
          </w:p>
          <w:p w14:paraId="64C70AEC" w14:textId="62E4917F" w:rsidR="00BE1352" w:rsidRDefault="00BE1352" w:rsidP="00267BE4">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tc>
      </w:tr>
      <w:tr w:rsidR="00267BE4" w14:paraId="00A5CE7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67BE4" w:rsidRDefault="00267BE4" w:rsidP="00267BE4">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67BE4" w:rsidRDefault="00267BE4" w:rsidP="00267BE4">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C93ACC" w14:textId="77777777" w:rsidR="00267BE4" w:rsidRDefault="00267BE4" w:rsidP="00267BE4">
            <w:pPr>
              <w:snapToGrid w:val="0"/>
              <w:jc w:val="both"/>
              <w:rPr>
                <w:sz w:val="18"/>
                <w:szCs w:val="18"/>
              </w:rPr>
            </w:pPr>
            <w:r>
              <w:rPr>
                <w:sz w:val="18"/>
                <w:szCs w:val="18"/>
              </w:rPr>
              <w:t>Qualcomm: This can be discussed in AI 8.2.4.</w:t>
            </w:r>
          </w:p>
          <w:p w14:paraId="56406D16" w14:textId="0DE18B24" w:rsidR="00BE1352" w:rsidRDefault="00BE1352" w:rsidP="00267BE4">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tc>
      </w:tr>
      <w:tr w:rsidR="00267BE4" w14:paraId="3F91DAA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67BE4" w:rsidRDefault="00267BE4" w:rsidP="00267BE4">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67BE4" w:rsidRDefault="00267BE4" w:rsidP="00267BE4">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3D92A46D" w14:textId="77777777" w:rsidR="00267BE4" w:rsidRDefault="00267BE4" w:rsidP="00267BE4">
            <w:pPr>
              <w:snapToGrid w:val="0"/>
              <w:jc w:val="both"/>
              <w:rPr>
                <w:sz w:val="18"/>
                <w:szCs w:val="18"/>
              </w:rPr>
            </w:pPr>
            <w:r>
              <w:rPr>
                <w:sz w:val="18"/>
                <w:szCs w:val="18"/>
              </w:rPr>
              <w:t>Qualcomm: This can be discussed in AI 8.2.4.</w:t>
            </w:r>
          </w:p>
          <w:p w14:paraId="6A905ECD" w14:textId="3DBAAD09" w:rsidR="00BE1352" w:rsidRDefault="00BE1352" w:rsidP="00267BE4">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tc>
      </w:tr>
      <w:tr w:rsidR="00213EB9" w14:paraId="31FAC59C" w14:textId="77777777" w:rsidTr="00BE1352">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BE1352">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BE1352">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BE1352">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6EB0E028" w:rsidR="0017318B" w:rsidRPr="00DA4707" w:rsidRDefault="00BE1352" w:rsidP="0017318B">
            <w:pPr>
              <w:snapToGrid w:val="0"/>
              <w:jc w:val="both"/>
              <w:rPr>
                <w:sz w:val="18"/>
                <w:szCs w:val="18"/>
              </w:rPr>
            </w:pPr>
            <w:r>
              <w:rPr>
                <w:rFonts w:eastAsia="DengXian" w:hint="eastAsia"/>
                <w:sz w:val="18"/>
                <w:szCs w:val="18"/>
                <w:lang w:eastAsia="zh-CN"/>
              </w:rPr>
              <w:t>H</w:t>
            </w:r>
            <w:r>
              <w:rPr>
                <w:rFonts w:eastAsia="DengXian"/>
                <w:sz w:val="18"/>
                <w:szCs w:val="18"/>
                <w:lang w:eastAsia="zh-CN"/>
              </w:rPr>
              <w:t>uawei, HiSilicon: There are two proposals from [50]. The discussion should be focus on proposal #2 considering RAN2 already agreed on the proposal #1</w:t>
            </w:r>
          </w:p>
        </w:tc>
      </w:tr>
      <w:tr w:rsidR="0017318B" w:rsidRPr="00DA4707" w14:paraId="42A8EBF3" w14:textId="77777777" w:rsidTr="00BE1352">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BE1352">
        <w:trPr>
          <w:trHeight w:val="66"/>
        </w:trPr>
        <w:tc>
          <w:tcPr>
            <w:tcW w:w="351" w:type="pct"/>
          </w:tcPr>
          <w:p w14:paraId="5533CB59" w14:textId="1A74156B" w:rsidR="0017318B" w:rsidRDefault="0017318B" w:rsidP="0017318B">
            <w:pPr>
              <w:snapToGrid w:val="0"/>
              <w:jc w:val="both"/>
              <w:rPr>
                <w:sz w:val="18"/>
                <w:szCs w:val="18"/>
              </w:rPr>
            </w:pPr>
            <w:r>
              <w:rPr>
                <w:sz w:val="18"/>
                <w:szCs w:val="18"/>
              </w:rPr>
              <w:lastRenderedPageBreak/>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64C6530E" w14:textId="77777777" w:rsidR="0017318B" w:rsidRDefault="00BE1352" w:rsidP="0017318B">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considering the PTRS-DMRS association field only indicate the relative sequence of scheduled DMRS instead of specific antenna port index, we think it is possible to unify the field for both mapping type by implementation. Thus, 3-4 is “N” from our perspective.</w:t>
            </w:r>
          </w:p>
          <w:p w14:paraId="2467F2A5" w14:textId="77777777" w:rsidR="00790AA8" w:rsidRDefault="00790AA8" w:rsidP="0017318B">
            <w:pPr>
              <w:snapToGrid w:val="0"/>
              <w:jc w:val="both"/>
              <w:rPr>
                <w:rFonts w:eastAsia="DengXian"/>
                <w:sz w:val="18"/>
                <w:szCs w:val="18"/>
                <w:lang w:eastAsia="zh-CN"/>
              </w:rPr>
            </w:pPr>
          </w:p>
          <w:p w14:paraId="3B50B5B1" w14:textId="2A2A67EA" w:rsidR="00790AA8" w:rsidRPr="00DA4707" w:rsidRDefault="00790AA8" w:rsidP="00790AA8">
            <w:pPr>
              <w:snapToGrid w:val="0"/>
              <w:jc w:val="both"/>
              <w:rPr>
                <w:sz w:val="18"/>
                <w:szCs w:val="18"/>
              </w:rPr>
            </w:pPr>
            <w:r>
              <w:rPr>
                <w:rFonts w:eastAsia="DengXian"/>
                <w:sz w:val="18"/>
                <w:szCs w:val="18"/>
                <w:lang w:eastAsia="zh-CN"/>
              </w:rPr>
              <w:t xml:space="preserve">Samsung: we are open to the conclusion such as “avoid by implementation”. </w:t>
            </w:r>
            <w:bookmarkStart w:id="2" w:name="_GoBack"/>
            <w:bookmarkEnd w:id="2"/>
            <w:r>
              <w:rPr>
                <w:rFonts w:eastAsia="DengXian"/>
                <w:sz w:val="18"/>
                <w:szCs w:val="18"/>
                <w:lang w:eastAsia="zh-CN"/>
              </w:rPr>
              <w:t xml:space="preserve">Can discuss 3-3 and 3-4 jointly. </w:t>
            </w: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a"/>
        <w:tblW w:w="5000" w:type="pct"/>
        <w:tblLook w:val="04A0" w:firstRow="1" w:lastRow="0" w:firstColumn="1" w:lastColumn="0" w:noHBand="0" w:noVBand="1"/>
      </w:tblPr>
      <w:tblGrid>
        <w:gridCol w:w="697"/>
        <w:gridCol w:w="3446"/>
        <w:gridCol w:w="1122"/>
        <w:gridCol w:w="1056"/>
        <w:gridCol w:w="3605"/>
      </w:tblGrid>
      <w:tr w:rsidR="00D72A02" w14:paraId="687BC330" w14:textId="77777777" w:rsidTr="00BE135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53D76261" w14:textId="77777777" w:rsid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p w14:paraId="796A2299" w14:textId="77777777" w:rsidR="002205C4" w:rsidRDefault="002205C4">
            <w:pPr>
              <w:snapToGrid w:val="0"/>
              <w:jc w:val="both"/>
              <w:rPr>
                <w:rFonts w:eastAsia="DengXian"/>
                <w:sz w:val="18"/>
                <w:szCs w:val="18"/>
                <w:lang w:eastAsia="zh-CN"/>
              </w:rPr>
            </w:pPr>
          </w:p>
          <w:p w14:paraId="537080FC" w14:textId="77777777" w:rsidR="002205C4" w:rsidRDefault="002205C4">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1042806B" w14:textId="77777777" w:rsidR="0092700E" w:rsidRDefault="0092700E">
            <w:pPr>
              <w:snapToGrid w:val="0"/>
              <w:jc w:val="both"/>
              <w:rPr>
                <w:rFonts w:eastAsia="SimSun"/>
                <w:sz w:val="18"/>
                <w:szCs w:val="18"/>
                <w:lang w:eastAsia="zh-CN"/>
              </w:rPr>
            </w:pPr>
          </w:p>
          <w:p w14:paraId="40614B76" w14:textId="73066495" w:rsidR="0092700E" w:rsidRPr="0092700E" w:rsidRDefault="0092700E">
            <w:pPr>
              <w:snapToGrid w:val="0"/>
              <w:jc w:val="both"/>
              <w:rPr>
                <w:sz w:val="18"/>
                <w:szCs w:val="18"/>
              </w:rPr>
            </w:pPr>
            <w:r>
              <w:rPr>
                <w:rFonts w:hint="eastAsia"/>
                <w:sz w:val="18"/>
                <w:szCs w:val="18"/>
              </w:rPr>
              <w:t>FL not</w:t>
            </w:r>
            <w:r>
              <w:rPr>
                <w:sz w:val="18"/>
                <w:szCs w:val="18"/>
              </w:rPr>
              <w:t xml:space="preserve">e: To Fujitsu, from my understanding, </w:t>
            </w:r>
            <w:r w:rsidR="009D7795">
              <w:rPr>
                <w:sz w:val="18"/>
                <w:szCs w:val="18"/>
              </w:rPr>
              <w:t>for Issue 3 in Fujitsu’s contribution, it is tied with Issue#4-2 (OOO), and for Issue 2 in Fujitsu’s contribution, I think UE does not receive SPS PDSCH overlapped with scheduled PDSCH. But if a clarification for Issue 2 is needed, we can include this issue in Issue#4-1.</w:t>
            </w:r>
          </w:p>
        </w:tc>
      </w:tr>
      <w:tr w:rsidR="00D72A02" w14:paraId="64CA264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3E755016" w:rsidR="00D72A02" w:rsidRDefault="00BE1352">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uggest to change to “N” because the TP for the WA is already captured. It may not need take time to confirm</w:t>
            </w:r>
          </w:p>
        </w:tc>
      </w:tr>
      <w:tr w:rsidR="00D72A02" w14:paraId="6E6304D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tc>
      </w:tr>
      <w:tr w:rsidR="00D72A02" w14:paraId="70827B52"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lastRenderedPageBreak/>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74875BA" w14:textId="77777777" w:rsidR="00D72A02" w:rsidRDefault="002205C4">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F8C6E45" w14:textId="77777777" w:rsidR="006E7C6A" w:rsidRDefault="006E7C6A">
            <w:pPr>
              <w:snapToGrid w:val="0"/>
              <w:jc w:val="both"/>
              <w:rPr>
                <w:rFonts w:eastAsia="SimSun"/>
                <w:sz w:val="18"/>
                <w:szCs w:val="18"/>
                <w:lang w:eastAsia="zh-CN"/>
              </w:rPr>
            </w:pPr>
          </w:p>
          <w:p w14:paraId="440B6E21" w14:textId="77777777" w:rsidR="006E7C6A" w:rsidRDefault="006E7C6A">
            <w:pPr>
              <w:snapToGrid w:val="0"/>
              <w:jc w:val="both"/>
              <w:rPr>
                <w:rFonts w:eastAsia="SimSun"/>
                <w:sz w:val="18"/>
                <w:szCs w:val="18"/>
                <w:lang w:eastAsia="zh-CN"/>
              </w:rPr>
            </w:pPr>
            <w:r>
              <w:rPr>
                <w:rFonts w:eastAsia="SimSun"/>
                <w:sz w:val="18"/>
                <w:szCs w:val="18"/>
                <w:lang w:eastAsia="zh-CN"/>
              </w:rPr>
              <w:t>Ericsson: Agree with Intel</w:t>
            </w:r>
          </w:p>
          <w:p w14:paraId="015411F4" w14:textId="77777777" w:rsidR="00790AA8" w:rsidRDefault="00790AA8">
            <w:pPr>
              <w:snapToGrid w:val="0"/>
              <w:jc w:val="both"/>
              <w:rPr>
                <w:rFonts w:eastAsia="SimSun"/>
                <w:sz w:val="18"/>
                <w:szCs w:val="18"/>
                <w:lang w:eastAsia="zh-CN"/>
              </w:rPr>
            </w:pPr>
          </w:p>
          <w:p w14:paraId="70F5D6C9" w14:textId="114175EA" w:rsidR="00790AA8" w:rsidRDefault="00790AA8">
            <w:pPr>
              <w:snapToGrid w:val="0"/>
              <w:jc w:val="both"/>
              <w:rPr>
                <w:rFonts w:eastAsia="SimSun"/>
                <w:sz w:val="18"/>
                <w:szCs w:val="18"/>
                <w:lang w:eastAsia="zh-CN"/>
              </w:rPr>
            </w:pPr>
            <w:r>
              <w:rPr>
                <w:rFonts w:eastAsia="SimSun"/>
                <w:sz w:val="18"/>
                <w:szCs w:val="18"/>
                <w:lang w:eastAsia="zh-CN"/>
              </w:rPr>
              <w:t>Samsung: Agree with Intel and Ericsson</w:t>
            </w:r>
          </w:p>
        </w:tc>
      </w:tr>
      <w:tr w:rsidR="00D72A02" w14:paraId="600819FD"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455B2A50" w:rsidR="00D72A02" w:rsidRDefault="00790AA8">
            <w:pPr>
              <w:snapToGrid w:val="0"/>
              <w:jc w:val="both"/>
              <w:rPr>
                <w:rFonts w:eastAsia="SimSun"/>
                <w:sz w:val="18"/>
                <w:szCs w:val="18"/>
                <w:lang w:eastAsia="zh-CN"/>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tc>
      </w:tr>
      <w:tr w:rsidR="00D72A02" w14:paraId="031DC0B4"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6E269DBC" w:rsidR="00D72A02" w:rsidRDefault="00BE1352">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We are fine to clarify the issue but do not see the necessity of the TP1.</w:t>
            </w:r>
          </w:p>
        </w:tc>
      </w:tr>
      <w:tr w:rsidR="00D72A02" w14:paraId="769034D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4707E4" w14:paraId="344B6009"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4707E4" w:rsidRDefault="004707E4" w:rsidP="004707E4">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4707E4" w:rsidRDefault="004707E4" w:rsidP="004707E4">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4707E4" w:rsidRDefault="004707E4" w:rsidP="004707E4">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4707E4" w:rsidRDefault="004707E4" w:rsidP="004707E4">
            <w:pPr>
              <w:snapToGrid w:val="0"/>
              <w:jc w:val="both"/>
              <w:rPr>
                <w:rFonts w:eastAsia="SimSun"/>
                <w:sz w:val="18"/>
                <w:szCs w:val="18"/>
                <w:lang w:eastAsia="zh-CN"/>
              </w:rPr>
            </w:pPr>
          </w:p>
        </w:tc>
      </w:tr>
      <w:tr w:rsidR="004707E4" w14:paraId="686A9104"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4707E4" w:rsidRDefault="004707E4" w:rsidP="004707E4">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4707E4" w:rsidRDefault="004707E4" w:rsidP="004707E4">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4707E4" w:rsidRDefault="004707E4" w:rsidP="004707E4">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4707E4" w:rsidRDefault="004707E4" w:rsidP="004707E4">
            <w:pPr>
              <w:snapToGrid w:val="0"/>
              <w:jc w:val="both"/>
              <w:rPr>
                <w:rFonts w:eastAsia="SimSun"/>
                <w:sz w:val="18"/>
                <w:szCs w:val="18"/>
                <w:lang w:eastAsia="zh-CN"/>
              </w:rPr>
            </w:pPr>
          </w:p>
        </w:tc>
      </w:tr>
      <w:tr w:rsidR="00D72A02" w14:paraId="5FC1369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tdmSchemeA’</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a"/>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sidRPr="00914471">
                    <w:rPr>
                      <w:i/>
                      <w:iCs/>
                      <w:sz w:val="18"/>
                      <w:szCs w:val="18"/>
                      <w:highlight w:val="yellow"/>
                    </w:rPr>
                    <w:t>tdd-UL-DL-ConfigurationCommon</w:t>
                  </w:r>
                  <w:r w:rsidRPr="00914471">
                    <w:rPr>
                      <w:sz w:val="18"/>
                      <w:szCs w:val="18"/>
                      <w:highlight w:val="yellow"/>
                    </w:rPr>
                    <w:t xml:space="preserve"> or </w:t>
                  </w:r>
                  <w:r w:rsidRPr="00914471">
                    <w:rPr>
                      <w:i/>
                      <w:iCs/>
                      <w:sz w:val="18"/>
                      <w:szCs w:val="18"/>
                      <w:highlight w:val="yellow"/>
                    </w:rPr>
                    <w:t xml:space="preserve">tdd-UL-DL-ConfigurationDedicated </w:t>
                  </w:r>
                  <w:r w:rsidRPr="00914471">
                    <w:rPr>
                      <w:sz w:val="18"/>
                      <w:szCs w:val="18"/>
                      <w:highlight w:val="yellow"/>
                    </w:rPr>
                    <w:t>if provided.</w:t>
                  </w:r>
                </w:p>
              </w:tc>
            </w:tr>
          </w:tbl>
          <w:p w14:paraId="574D8FAE" w14:textId="77777777" w:rsidR="00247D80" w:rsidRDefault="00247D80" w:rsidP="005E1D45">
            <w:pPr>
              <w:snapToGrid w:val="0"/>
              <w:jc w:val="both"/>
              <w:rPr>
                <w:rFonts w:eastAsia="SimSun"/>
                <w:sz w:val="18"/>
                <w:szCs w:val="18"/>
                <w:lang w:eastAsia="zh-CN"/>
              </w:rPr>
            </w:pPr>
            <w:r w:rsidRPr="00914471">
              <w:rPr>
                <w:rFonts w:eastAsia="SimSun"/>
                <w:sz w:val="18"/>
                <w:szCs w:val="18"/>
                <w:lang w:eastAsia="zh-CN"/>
              </w:rPr>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p w14:paraId="558DE13F" w14:textId="77777777" w:rsidR="009D7795" w:rsidRDefault="009D7795" w:rsidP="005E1D45">
            <w:pPr>
              <w:snapToGrid w:val="0"/>
              <w:jc w:val="both"/>
              <w:rPr>
                <w:rFonts w:eastAsia="SimSun"/>
                <w:sz w:val="18"/>
                <w:szCs w:val="18"/>
                <w:lang w:eastAsia="zh-CN"/>
              </w:rPr>
            </w:pPr>
          </w:p>
          <w:p w14:paraId="77D27436" w14:textId="3F072253" w:rsidR="009D7795" w:rsidRPr="00914471" w:rsidRDefault="009D7795" w:rsidP="005E1D45">
            <w:pPr>
              <w:snapToGrid w:val="0"/>
              <w:jc w:val="both"/>
              <w:rPr>
                <w:rFonts w:eastAsia="SimSun"/>
                <w:sz w:val="18"/>
                <w:szCs w:val="18"/>
                <w:lang w:eastAsia="zh-CN"/>
              </w:rPr>
            </w:pPr>
            <w:r>
              <w:rPr>
                <w:rFonts w:eastAsia="SimSun"/>
                <w:sz w:val="18"/>
                <w:szCs w:val="18"/>
                <w:lang w:eastAsia="zh-CN"/>
              </w:rPr>
              <w:t>FL note: My understanding is Interpretation 1.</w:t>
            </w:r>
          </w:p>
        </w:tc>
      </w:tr>
      <w:tr w:rsidR="00D72A02" w14:paraId="132037D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2205C4" w14:paraId="229D835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ECCE7FC" w14:textId="77777777" w:rsidR="002205C4" w:rsidRDefault="002205C4" w:rsidP="002205C4">
            <w:pPr>
              <w:snapToGrid w:val="0"/>
              <w:jc w:val="both"/>
              <w:rPr>
                <w:rFonts w:eastAsia="SimSun"/>
                <w:sz w:val="18"/>
                <w:szCs w:val="18"/>
                <w:lang w:eastAsia="zh-CN"/>
              </w:rPr>
            </w:pPr>
            <w:r>
              <w:rPr>
                <w:rFonts w:eastAsia="SimSun"/>
                <w:sz w:val="18"/>
                <w:szCs w:val="18"/>
                <w:lang w:eastAsia="zh-CN"/>
              </w:rPr>
              <w:t>Intel: Fine to make a conclusion on the proposal</w:t>
            </w:r>
          </w:p>
          <w:p w14:paraId="6BAC8CFE" w14:textId="77777777" w:rsidR="00790AA8" w:rsidRDefault="00790AA8" w:rsidP="002205C4">
            <w:pPr>
              <w:snapToGrid w:val="0"/>
              <w:jc w:val="both"/>
              <w:rPr>
                <w:rFonts w:eastAsia="SimSun"/>
                <w:sz w:val="18"/>
                <w:szCs w:val="18"/>
                <w:lang w:eastAsia="zh-CN"/>
              </w:rPr>
            </w:pPr>
          </w:p>
          <w:p w14:paraId="20BD8B80" w14:textId="5A4DFF50" w:rsidR="00790AA8" w:rsidRDefault="00790AA8" w:rsidP="002205C4">
            <w:pPr>
              <w:snapToGrid w:val="0"/>
              <w:jc w:val="both"/>
              <w:rPr>
                <w:rFonts w:eastAsia="SimSun"/>
                <w:sz w:val="18"/>
                <w:szCs w:val="18"/>
                <w:lang w:eastAsia="zh-CN"/>
              </w:rPr>
            </w:pPr>
            <w:r>
              <w:rPr>
                <w:rFonts w:eastAsia="SimSun"/>
                <w:sz w:val="18"/>
                <w:szCs w:val="18"/>
                <w:lang w:eastAsia="zh-CN"/>
              </w:rPr>
              <w:t>S</w:t>
            </w:r>
            <w:r>
              <w:rPr>
                <w:rFonts w:eastAsia="SimSun"/>
                <w:sz w:val="18"/>
                <w:szCs w:val="18"/>
                <w:lang w:eastAsia="zh-CN"/>
              </w:rPr>
              <w:t>amsung: clarification is needed as a proponent</w:t>
            </w:r>
          </w:p>
        </w:tc>
      </w:tr>
      <w:tr w:rsidR="002205C4" w14:paraId="3413278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SimSun"/>
                <w:sz w:val="18"/>
                <w:szCs w:val="18"/>
                <w:lang w:eastAsia="zh-CN"/>
              </w:rPr>
            </w:pPr>
          </w:p>
        </w:tc>
      </w:tr>
      <w:tr w:rsidR="002205C4" w14:paraId="007ED8F0"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lastRenderedPageBreak/>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SimSun"/>
                <w:sz w:val="18"/>
                <w:szCs w:val="18"/>
                <w:lang w:eastAsia="zh-CN"/>
              </w:rPr>
            </w:pPr>
          </w:p>
        </w:tc>
      </w:tr>
      <w:tr w:rsidR="002205C4" w14:paraId="0B3BB06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SimSun"/>
                <w:sz w:val="18"/>
                <w:szCs w:val="18"/>
                <w:lang w:eastAsia="zh-CN"/>
              </w:rPr>
            </w:pPr>
          </w:p>
        </w:tc>
      </w:tr>
      <w:tr w:rsidR="009D7795" w14:paraId="03DE44B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9D7795" w:rsidRDefault="009D7795" w:rsidP="009D7795">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9D7795" w:rsidRDefault="009D7795" w:rsidP="009D7795">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5ED1118A" w:rsidR="009D7795" w:rsidRDefault="009D7795" w:rsidP="009D7795">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9D7795" w14:paraId="4193F2D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9D7795" w:rsidRDefault="009D7795" w:rsidP="009D7795">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9D7795" w:rsidRDefault="009D7795" w:rsidP="009D7795">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159AC2FD" w:rsidR="009D7795" w:rsidRDefault="009D7795" w:rsidP="009D7795">
            <w:pPr>
              <w:snapToGrid w:val="0"/>
              <w:jc w:val="both"/>
              <w:rPr>
                <w:rFonts w:eastAsia="SimSun"/>
                <w:sz w:val="18"/>
                <w:szCs w:val="18"/>
                <w:lang w:eastAsia="zh-CN"/>
              </w:rPr>
            </w:pPr>
            <w:r>
              <w:rPr>
                <w:rFonts w:eastAsia="SimSun"/>
                <w:sz w:val="18"/>
                <w:szCs w:val="18"/>
                <w:lang w:eastAsia="zh-CN"/>
              </w:rPr>
              <w:t>Intel: As we analyze in our tdoc, the current spec is confusing on the utilization of K1 or extended K1. Suggest to discuss it</w:t>
            </w:r>
          </w:p>
        </w:tc>
      </w:tr>
      <w:tr w:rsidR="009D7795" w14:paraId="2DEA942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9D7795" w:rsidRDefault="009D7795" w:rsidP="009D7795">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9D7795" w:rsidRDefault="009D7795" w:rsidP="009D7795">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6570F736" w:rsidR="009D7795" w:rsidRDefault="009D7795" w:rsidP="009D7795">
            <w:pPr>
              <w:snapToGrid w:val="0"/>
              <w:jc w:val="both"/>
              <w:rPr>
                <w:rFonts w:eastAsia="SimSun"/>
                <w:sz w:val="18"/>
                <w:szCs w:val="18"/>
                <w:lang w:eastAsia="zh-CN"/>
              </w:rPr>
            </w:pPr>
          </w:p>
        </w:tc>
      </w:tr>
      <w:tr w:rsidR="009D7795" w14:paraId="2624598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9D7795" w:rsidRDefault="009D7795" w:rsidP="009D7795">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9D7795" w:rsidRDefault="009D7795" w:rsidP="009D7795">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9D7795" w:rsidRDefault="009D7795" w:rsidP="009D7795">
            <w:pPr>
              <w:snapToGrid w:val="0"/>
              <w:jc w:val="both"/>
              <w:rPr>
                <w:rFonts w:eastAsia="SimSun"/>
                <w:sz w:val="18"/>
                <w:szCs w:val="18"/>
                <w:lang w:eastAsia="zh-CN"/>
              </w:rPr>
            </w:pPr>
          </w:p>
        </w:tc>
      </w:tr>
      <w:tr w:rsidR="009D7795" w14:paraId="73B80E0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9D7795" w:rsidRDefault="009D7795" w:rsidP="009D7795">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9D7795" w:rsidRDefault="009D7795" w:rsidP="009D7795">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9D7795" w:rsidRDefault="009D7795" w:rsidP="009D7795">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9D7795" w:rsidRDefault="009D7795" w:rsidP="009D7795">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A773F4B" w14:textId="77777777" w:rsidR="009D7795" w:rsidRDefault="009D7795" w:rsidP="009D7795">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p w14:paraId="499BA93B" w14:textId="7BC408B1" w:rsidR="00BE1352" w:rsidRDefault="00BE1352" w:rsidP="009D7795">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fine to treat in 8.2.5 if there email thread allocated.</w:t>
            </w:r>
          </w:p>
        </w:tc>
      </w:tr>
      <w:tr w:rsidR="009D7795" w14:paraId="05A5D44C"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9D7795" w:rsidRDefault="009D7795" w:rsidP="009D7795">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9D7795" w:rsidRDefault="009D7795" w:rsidP="009D7795">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9D7795" w:rsidRDefault="009D7795" w:rsidP="009D7795">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9D7795" w:rsidRDefault="009D7795" w:rsidP="009D7795">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9D7795" w:rsidRDefault="009D7795" w:rsidP="009D7795">
            <w:pPr>
              <w:snapToGrid w:val="0"/>
              <w:jc w:val="both"/>
              <w:rPr>
                <w:rFonts w:eastAsia="SimSun"/>
                <w:sz w:val="18"/>
                <w:szCs w:val="18"/>
                <w:lang w:eastAsia="zh-CN"/>
              </w:rPr>
            </w:pPr>
            <w:r>
              <w:rPr>
                <w:rFonts w:eastAsia="SimSun"/>
                <w:sz w:val="18"/>
                <w:szCs w:val="18"/>
                <w:lang w:eastAsia="zh-CN"/>
              </w:rPr>
              <w:t>Intel: Agree with FL.</w:t>
            </w:r>
          </w:p>
        </w:tc>
      </w:tr>
      <w:tr w:rsidR="009D7795" w14:paraId="106D5B99" w14:textId="77777777" w:rsidTr="00BE135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9D7795" w:rsidRDefault="009D7795" w:rsidP="009D7795">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a"/>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BE1352">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BE1352">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맑은 고딕"/>
              </w:rPr>
            </w:pPr>
          </w:p>
        </w:tc>
      </w:tr>
      <w:tr w:rsidR="00AE6454" w:rsidRPr="00DA4707" w14:paraId="43E19D03" w14:textId="77777777" w:rsidTr="00BE1352">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BE1352">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msgA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DB8BA58" w14:textId="07A84572" w:rsidR="00AE6454" w:rsidRPr="00DA4707" w:rsidRDefault="00BE1352" w:rsidP="00BE1352">
            <w:pPr>
              <w:snapToGrid w:val="0"/>
              <w:jc w:val="both"/>
              <w:rPr>
                <w:sz w:val="18"/>
                <w:szCs w:val="18"/>
              </w:rPr>
            </w:pPr>
            <w:r>
              <w:rPr>
                <w:sz w:val="18"/>
                <w:szCs w:val="18"/>
              </w:rPr>
              <w:t xml:space="preserve">Huawei, HiSilicon: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3E6B5999" w14:textId="77777777" w:rsidTr="00BE1352">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BE1352">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BE1352">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BE1352">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7CB39FB" w14:textId="3A0589E2" w:rsidR="00AE6454" w:rsidRPr="00DA4707" w:rsidRDefault="00BE1352" w:rsidP="7047CB60">
            <w:pPr>
              <w:snapToGrid w:val="0"/>
              <w:jc w:val="both"/>
              <w:rPr>
                <w:sz w:val="18"/>
                <w:szCs w:val="18"/>
              </w:rPr>
            </w:pPr>
            <w:r>
              <w:rPr>
                <w:sz w:val="18"/>
                <w:szCs w:val="18"/>
              </w:rPr>
              <w:t xml:space="preserve">Huawei, HiSilicon: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396DFF7D" w14:textId="77777777" w:rsidTr="00BE1352">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lastRenderedPageBreak/>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849271B" w14:textId="4A3AEF0C" w:rsidR="00AE6454" w:rsidRPr="00DA4707" w:rsidRDefault="00BE1352" w:rsidP="00BE1352">
            <w:pPr>
              <w:snapToGrid w:val="0"/>
              <w:jc w:val="both"/>
              <w:rPr>
                <w:sz w:val="18"/>
                <w:szCs w:val="18"/>
              </w:rPr>
            </w:pPr>
            <w:r>
              <w:rPr>
                <w:sz w:val="18"/>
                <w:szCs w:val="18"/>
              </w:rPr>
              <w:t xml:space="preserve">Huawei, HiSilicon: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09CD64D5" w14:textId="77777777" w:rsidTr="00BE1352">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Yu Mincho"/>
                <w:sz w:val="18"/>
                <w:szCs w:val="18"/>
                <w:lang w:eastAsia="ja-JP"/>
              </w:rPr>
            </w:pPr>
            <w:r>
              <w:rPr>
                <w:rFonts w:eastAsia="Yu Mincho"/>
                <w:sz w:val="18"/>
                <w:szCs w:val="18"/>
                <w:lang w:eastAsia="ja-JP"/>
              </w:rPr>
              <w:t xml:space="preserve">DCM: We believe </w:t>
            </w:r>
            <w:r w:rsidR="001E1FFB">
              <w:rPr>
                <w:rFonts w:eastAsia="Yu Mincho"/>
                <w:sz w:val="18"/>
                <w:szCs w:val="18"/>
                <w:lang w:eastAsia="ja-JP"/>
              </w:rPr>
              <w:t>this</w:t>
            </w:r>
            <w:r>
              <w:rPr>
                <w:rFonts w:eastAsia="Yu Mincho"/>
                <w:sz w:val="18"/>
                <w:szCs w:val="18"/>
                <w:lang w:eastAsia="ja-JP"/>
              </w:rPr>
              <w:t xml:space="preserve"> is one of the highest priority </w:t>
            </w:r>
            <w:r w:rsidR="001E1FFB">
              <w:rPr>
                <w:rFonts w:eastAsia="Yu Mincho"/>
                <w:sz w:val="18"/>
                <w:szCs w:val="18"/>
                <w:lang w:eastAsia="ja-JP"/>
              </w:rPr>
              <w:t>issue</w:t>
            </w:r>
            <w:r>
              <w:rPr>
                <w:rFonts w:eastAsia="Yu Mincho"/>
                <w:sz w:val="18"/>
                <w:szCs w:val="18"/>
                <w:lang w:eastAsia="ja-JP"/>
              </w:rPr>
              <w:t xml:space="preserve">. </w:t>
            </w:r>
          </w:p>
        </w:tc>
      </w:tr>
      <w:tr w:rsidR="002205C4" w:rsidRPr="00DA4707" w14:paraId="13BE3BDF" w14:textId="77777777" w:rsidTr="00BE1352">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BE1352">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AE6454" w:rsidRPr="00DA4707" w14:paraId="0CC4A707" w14:textId="77777777" w:rsidTr="00BE1352">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BE1352">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54A8B7" w14:textId="10151CE8" w:rsidR="00AE6454" w:rsidRPr="00DA4707" w:rsidRDefault="00BE1352" w:rsidP="7047CB60">
            <w:pPr>
              <w:snapToGrid w:val="0"/>
              <w:jc w:val="both"/>
              <w:rPr>
                <w:sz w:val="18"/>
                <w:szCs w:val="18"/>
              </w:rPr>
            </w:pPr>
            <w:r>
              <w:rPr>
                <w:sz w:val="18"/>
                <w:szCs w:val="18"/>
              </w:rPr>
              <w:t xml:space="preserve">Huawei, HiSilicon: Suggest to change it to </w:t>
            </w:r>
            <w:r w:rsidRPr="005D165B">
              <w:rPr>
                <w:color w:val="C00000"/>
                <w:sz w:val="18"/>
                <w:szCs w:val="18"/>
              </w:rPr>
              <w:t>N</w:t>
            </w:r>
            <w:r>
              <w:rPr>
                <w:color w:val="C00000"/>
                <w:sz w:val="18"/>
                <w:szCs w:val="18"/>
              </w:rPr>
              <w:t xml:space="preserve">. </w:t>
            </w:r>
            <w:r>
              <w:rPr>
                <w:sz w:val="18"/>
                <w:szCs w:val="18"/>
              </w:rPr>
              <w:t>It has been discussed for several meetings without consensus on whether the UE needs to make an assumption about the LBT mode of the gNB.</w:t>
            </w:r>
          </w:p>
        </w:tc>
      </w:tr>
      <w:tr w:rsidR="00AE6454" w:rsidRPr="00DA4707" w14:paraId="6FEBA4D5" w14:textId="77777777" w:rsidTr="00BE1352">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F52DD3" w14:textId="708CFD12" w:rsidR="00AE6454" w:rsidRPr="00DA4707" w:rsidRDefault="00BE1352" w:rsidP="7047CB60">
            <w:pPr>
              <w:snapToGrid w:val="0"/>
              <w:jc w:val="both"/>
              <w:rPr>
                <w:sz w:val="18"/>
                <w:szCs w:val="18"/>
              </w:rPr>
            </w:pPr>
            <w:r>
              <w:rPr>
                <w:sz w:val="18"/>
                <w:szCs w:val="18"/>
              </w:rPr>
              <w:t xml:space="preserve">Huawei, HiSilicon: Suggest to change it to </w:t>
            </w:r>
            <w:r w:rsidRPr="005D165B">
              <w:rPr>
                <w:color w:val="C00000"/>
                <w:sz w:val="18"/>
                <w:szCs w:val="18"/>
              </w:rPr>
              <w:t>N</w:t>
            </w:r>
            <w:r>
              <w:rPr>
                <w:color w:val="C00000"/>
                <w:sz w:val="18"/>
                <w:szCs w:val="18"/>
              </w:rPr>
              <w:t xml:space="preserve">. </w:t>
            </w:r>
            <w:r>
              <w:rPr>
                <w:sz w:val="18"/>
                <w:szCs w:val="18"/>
              </w:rPr>
              <w:t>Additional indication in SIB-1 has been discussed in the previous two meetings without consensus.</w:t>
            </w:r>
          </w:p>
        </w:tc>
      </w:tr>
      <w:tr w:rsidR="00AE6454" w:rsidRPr="00DA4707" w14:paraId="47750516" w14:textId="77777777" w:rsidTr="00BE1352">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ChannelAccess-CPex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BE1352">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4C82A498" w:rsidR="00332A1D" w:rsidRPr="00021C5B" w:rsidRDefault="00863211" w:rsidP="000C261F">
            <w:pPr>
              <w:snapToGrid w:val="0"/>
              <w:rPr>
                <w:sz w:val="16"/>
                <w:szCs w:val="16"/>
              </w:rPr>
            </w:pPr>
            <w:r w:rsidRPr="00021C5B">
              <w:rPr>
                <w:sz w:val="16"/>
                <w:szCs w:val="16"/>
              </w:rPr>
              <w:t>[63]</w:t>
            </w:r>
            <w:ins w:id="3" w:author="Seonwook Kim" w:date="2022-04-28T14:43:00Z">
              <w:r w:rsidR="009972C0">
                <w:rPr>
                  <w:sz w:val="16"/>
                  <w:szCs w:val="16"/>
                </w:rPr>
                <w:t>, [71]</w:t>
              </w:r>
            </w:ins>
            <w:r w:rsidR="00BE1352" w:rsidRPr="00BE1352">
              <w:rPr>
                <w:color w:val="FF0000"/>
                <w:sz w:val="16"/>
                <w:szCs w:val="16"/>
              </w:rPr>
              <w:t>, [55]</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BA998AC" w14:textId="77777777" w:rsidR="00332A1D" w:rsidRDefault="009D7795" w:rsidP="009972C0">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sidRPr="00A57BB7">
              <w:rPr>
                <w:sz w:val="18"/>
                <w:szCs w:val="18"/>
              </w:rPr>
              <w:t xml:space="preserve">Since </w:t>
            </w:r>
            <w:r w:rsidR="009972C0">
              <w:rPr>
                <w:sz w:val="18"/>
                <w:szCs w:val="18"/>
              </w:rPr>
              <w:t>P</w:t>
            </w:r>
            <w:r w:rsidRPr="00A57BB7">
              <w:rPr>
                <w:sz w:val="18"/>
                <w:szCs w:val="18"/>
              </w:rPr>
              <w:t>roposal #</w:t>
            </w:r>
            <w:r>
              <w:rPr>
                <w:sz w:val="18"/>
                <w:szCs w:val="18"/>
              </w:rPr>
              <w:t>9</w:t>
            </w:r>
            <w:r w:rsidR="009972C0">
              <w:rPr>
                <w:sz w:val="18"/>
                <w:szCs w:val="18"/>
              </w:rPr>
              <w:t xml:space="preserve"> in our contribution</w:t>
            </w:r>
            <w:r w:rsidRPr="00A57BB7">
              <w:rPr>
                <w:sz w:val="18"/>
                <w:szCs w:val="18"/>
              </w:rPr>
              <w:t xml:space="preserve"> relates to this issue, we have added our document number to the reference.</w:t>
            </w:r>
          </w:p>
          <w:p w14:paraId="783FE33A" w14:textId="7452D2DA" w:rsidR="00BE1352" w:rsidRPr="00DA4707" w:rsidRDefault="00BE1352" w:rsidP="009972C0">
            <w:pPr>
              <w:snapToGrid w:val="0"/>
              <w:jc w:val="both"/>
              <w:rPr>
                <w:sz w:val="18"/>
                <w:szCs w:val="18"/>
              </w:rPr>
            </w:pPr>
            <w:r>
              <w:rPr>
                <w:sz w:val="18"/>
                <w:szCs w:val="18"/>
              </w:rPr>
              <w:t>Huawei, HiSilicon: We have added our contribution ref [55] based on our Proposal 10</w:t>
            </w:r>
          </w:p>
        </w:tc>
      </w:tr>
      <w:tr w:rsidR="00AE6454" w:rsidRPr="00DA4707" w14:paraId="02C53117" w14:textId="77777777" w:rsidTr="00BE1352">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BE1352">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43700F7" w14:textId="77777777" w:rsidR="00BE1352" w:rsidRDefault="00BE1352" w:rsidP="00BE1352">
            <w:pPr>
              <w:snapToGrid w:val="0"/>
              <w:jc w:val="both"/>
              <w:rPr>
                <w:sz w:val="18"/>
                <w:szCs w:val="18"/>
              </w:rPr>
            </w:pPr>
            <w:r>
              <w:rPr>
                <w:sz w:val="18"/>
                <w:szCs w:val="18"/>
              </w:rPr>
              <w:t>Huawei, HiSilicon: Since such a correction is not for related to any RAN1 TS, it is not clear to us how it would be applied to RAN2 CR on 38.331 if categorized as “</w:t>
            </w:r>
            <w:r w:rsidRPr="00F54F63">
              <w:rPr>
                <w:color w:val="C00000"/>
                <w:sz w:val="18"/>
                <w:szCs w:val="18"/>
              </w:rPr>
              <w:t>E</w:t>
            </w:r>
            <w:r>
              <w:rPr>
                <w:sz w:val="18"/>
                <w:szCs w:val="18"/>
              </w:rPr>
              <w:t xml:space="preserve">”. </w:t>
            </w:r>
          </w:p>
          <w:p w14:paraId="7514D3FE" w14:textId="7D2CF279" w:rsidR="00073713" w:rsidRPr="00DA4707" w:rsidRDefault="00BE1352" w:rsidP="00BE1352">
            <w:pPr>
              <w:snapToGrid w:val="0"/>
              <w:jc w:val="both"/>
              <w:rPr>
                <w:sz w:val="18"/>
                <w:szCs w:val="18"/>
              </w:rPr>
            </w:pPr>
            <w:r>
              <w:rPr>
                <w:sz w:val="18"/>
                <w:szCs w:val="18"/>
              </w:rPr>
              <w:t>If applying the correction requires sending an LS to RAN2 as proposed in our contribution, we believe the issue should be categorized as “</w:t>
            </w:r>
            <w:r w:rsidRPr="00F54F63">
              <w:rPr>
                <w:color w:val="C00000"/>
                <w:sz w:val="18"/>
                <w:szCs w:val="18"/>
              </w:rPr>
              <w:t>H</w:t>
            </w:r>
            <w:r>
              <w:rPr>
                <w:sz w:val="18"/>
                <w:szCs w:val="18"/>
              </w:rPr>
              <w:t>” for RAN1 to agree on sending the LS to RAN2, and also due to its RRC impact.</w:t>
            </w:r>
          </w:p>
        </w:tc>
      </w:tr>
      <w:tr w:rsidR="00073713" w:rsidRPr="00DA4707" w14:paraId="0FF04CCD" w14:textId="77777777" w:rsidTr="00BE1352">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BE1352">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BE1352">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E50107B" w14:textId="4138BBAD" w:rsidR="00697E56" w:rsidRPr="00DA4707" w:rsidRDefault="00BE1352" w:rsidP="7047CB60">
            <w:pPr>
              <w:snapToGrid w:val="0"/>
              <w:jc w:val="both"/>
              <w:rPr>
                <w:sz w:val="18"/>
                <w:szCs w:val="18"/>
              </w:rPr>
            </w:pPr>
            <w:r>
              <w:rPr>
                <w:sz w:val="18"/>
                <w:szCs w:val="18"/>
              </w:rPr>
              <w:t>Huawei, HiSilicon: We note that at least the proposed editorials on transmission bursts in FR2-2 would be required for the discussion on Issue#5-28</w:t>
            </w:r>
          </w:p>
        </w:tc>
      </w:tr>
      <w:tr w:rsidR="002205C4" w:rsidRPr="00DA4707" w14:paraId="2982B0FC" w14:textId="77777777" w:rsidTr="00BE1352">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BE1352">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BE1352">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BE1352">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BE1352">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lastRenderedPageBreak/>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BE1352">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BE1352">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BE1352">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BE28EB4" w14:textId="092013C8" w:rsidR="00073713" w:rsidRPr="00DA4707" w:rsidRDefault="00BE1352" w:rsidP="7047CB60">
            <w:pPr>
              <w:snapToGrid w:val="0"/>
              <w:jc w:val="both"/>
              <w:rPr>
                <w:sz w:val="18"/>
                <w:szCs w:val="18"/>
              </w:rPr>
            </w:pPr>
            <w:r>
              <w:rPr>
                <w:sz w:val="18"/>
                <w:szCs w:val="18"/>
              </w:rPr>
              <w:t xml:space="preserve">Huawei, HiSilicon: Suggest to focus the discussion on whether or not the dynamically indicated channel access type can be misaligned with the semi-statically indicated channelAccessMode2-r17. This is because for </w:t>
            </w:r>
            <w:r w:rsidRPr="00E51EF8">
              <w:rPr>
                <w:sz w:val="18"/>
                <w:szCs w:val="18"/>
              </w:rPr>
              <w:t xml:space="preserve">UE receiving multiple channelAccessMode2-r17 indications (cell-specific and UE-specific), RAN2 running CR </w:t>
            </w:r>
            <w:r>
              <w:rPr>
                <w:sz w:val="18"/>
                <w:szCs w:val="18"/>
              </w:rPr>
              <w:t xml:space="preserve">on 38.331 in R2-2204126 </w:t>
            </w:r>
            <w:r w:rsidRPr="00E51EF8">
              <w:rPr>
                <w:sz w:val="18"/>
                <w:szCs w:val="18"/>
              </w:rPr>
              <w:t>a</w:t>
            </w:r>
            <w:r>
              <w:rPr>
                <w:sz w:val="18"/>
                <w:szCs w:val="18"/>
              </w:rPr>
              <w:t xml:space="preserve">lready captures </w:t>
            </w:r>
            <w:r w:rsidRPr="00E51EF8">
              <w:rPr>
                <w:sz w:val="18"/>
                <w:szCs w:val="18"/>
              </w:rPr>
              <w:t xml:space="preserve">that the UE-specific </w:t>
            </w:r>
            <w:r>
              <w:rPr>
                <w:sz w:val="18"/>
                <w:szCs w:val="18"/>
              </w:rPr>
              <w:t>indication overwrites</w:t>
            </w:r>
            <w:r w:rsidRPr="00E51EF8">
              <w:rPr>
                <w:sz w:val="18"/>
                <w:szCs w:val="18"/>
              </w:rPr>
              <w:t xml:space="preserve"> the cell-specific one</w:t>
            </w:r>
            <w:r>
              <w:rPr>
                <w:sz w:val="18"/>
                <w:szCs w:val="18"/>
              </w:rPr>
              <w:t>s</w:t>
            </w:r>
            <w:r w:rsidRPr="00E51EF8">
              <w:rPr>
                <w:sz w:val="18"/>
                <w:szCs w:val="18"/>
              </w:rPr>
              <w:t>.</w:t>
            </w:r>
          </w:p>
        </w:tc>
      </w:tr>
      <w:tr w:rsidR="002205C4" w:rsidRPr="00DA4707" w14:paraId="418A2BAA" w14:textId="77777777" w:rsidTr="00BE1352">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BE1352">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7F361950" w14:textId="77777777" w:rsidR="002205C4" w:rsidRDefault="002205C4" w:rsidP="002205C4">
            <w:pPr>
              <w:snapToGrid w:val="0"/>
              <w:jc w:val="both"/>
              <w:rPr>
                <w:sz w:val="18"/>
                <w:szCs w:val="18"/>
              </w:rPr>
            </w:pPr>
            <w:r>
              <w:rPr>
                <w:sz w:val="18"/>
                <w:szCs w:val="18"/>
              </w:rPr>
              <w:t>Intel See comments on 5-11, so generally our view is that this issue should be still discussed.</w:t>
            </w:r>
          </w:p>
          <w:p w14:paraId="59761526" w14:textId="77777777" w:rsidR="00BE1352" w:rsidRPr="008C2385" w:rsidRDefault="00BE1352" w:rsidP="00BE1352">
            <w:pPr>
              <w:snapToGrid w:val="0"/>
              <w:jc w:val="both"/>
              <w:rPr>
                <w:sz w:val="18"/>
                <w:szCs w:val="18"/>
              </w:rPr>
            </w:pPr>
            <w:r>
              <w:rPr>
                <w:sz w:val="18"/>
                <w:szCs w:val="18"/>
              </w:rPr>
              <w:t xml:space="preserve">Huawei, HiSilicon:  Suggest to change it to </w:t>
            </w:r>
            <w:r w:rsidRPr="00657FB4">
              <w:rPr>
                <w:color w:val="C00000"/>
                <w:sz w:val="18"/>
                <w:szCs w:val="18"/>
              </w:rPr>
              <w:t>H</w:t>
            </w:r>
            <w:r>
              <w:rPr>
                <w:color w:val="C00000"/>
                <w:sz w:val="18"/>
                <w:szCs w:val="18"/>
              </w:rPr>
              <w:t xml:space="preserve">. </w:t>
            </w:r>
            <w:r w:rsidRPr="008C2385">
              <w:rPr>
                <w:sz w:val="18"/>
                <w:szCs w:val="18"/>
              </w:rPr>
              <w:t>The current spec in 37.213 and 38.212 do not capture the following conclusion and agreement in RAN1 as well as the new parameters (</w:t>
            </w:r>
            <w:r w:rsidRPr="008C2385">
              <w:rPr>
                <w:i/>
                <w:sz w:val="18"/>
                <w:szCs w:val="18"/>
              </w:rPr>
              <w:t>duration-r17, offset-r17</w:t>
            </w:r>
            <w:r w:rsidRPr="008C2385">
              <w:rPr>
                <w:sz w:val="18"/>
                <w:szCs w:val="18"/>
              </w:rPr>
              <w:t>) introduced in RAN2 running CR on 38.331</w:t>
            </w:r>
            <w:r>
              <w:rPr>
                <w:sz w:val="18"/>
                <w:szCs w:val="18"/>
              </w:rPr>
              <w:t xml:space="preserve"> in R2-2204126</w:t>
            </w:r>
            <w:r w:rsidRPr="008C2385">
              <w:rPr>
                <w:sz w:val="18"/>
                <w:szCs w:val="18"/>
              </w:rPr>
              <w:t>.</w:t>
            </w:r>
          </w:p>
          <w:p w14:paraId="2216376F" w14:textId="77777777" w:rsidR="00BE1352" w:rsidRPr="008C2385" w:rsidRDefault="00BE1352" w:rsidP="00BE1352">
            <w:pPr>
              <w:widowControl w:val="0"/>
              <w:jc w:val="both"/>
              <w:rPr>
                <w:rFonts w:eastAsia="SimSun"/>
                <w:b/>
                <w:bCs/>
                <w:kern w:val="2"/>
                <w:sz w:val="16"/>
                <w:szCs w:val="20"/>
                <w:u w:val="single"/>
                <w:lang w:eastAsia="x-none"/>
              </w:rPr>
            </w:pPr>
            <w:r w:rsidRPr="008C2385">
              <w:rPr>
                <w:rFonts w:eastAsia="SimSun"/>
                <w:b/>
                <w:bCs/>
                <w:kern w:val="2"/>
                <w:sz w:val="16"/>
                <w:szCs w:val="20"/>
                <w:u w:val="single"/>
                <w:lang w:eastAsia="x-none"/>
              </w:rPr>
              <w:t>Conclusion</w:t>
            </w:r>
          </w:p>
          <w:p w14:paraId="495974FD" w14:textId="77777777" w:rsidR="00BE1352" w:rsidRPr="008C2385" w:rsidRDefault="00BE1352" w:rsidP="00BE1352">
            <w:pPr>
              <w:widowControl w:val="0"/>
              <w:jc w:val="both"/>
              <w:rPr>
                <w:rFonts w:eastAsia="SimSun"/>
                <w:kern w:val="2"/>
                <w:sz w:val="16"/>
                <w:szCs w:val="20"/>
                <w:lang w:eastAsia="ja-JP"/>
              </w:rPr>
            </w:pPr>
            <w:r w:rsidRPr="008C2385">
              <w:rPr>
                <w:rFonts w:eastAsia="SimSun"/>
                <w:kern w:val="2"/>
                <w:sz w:val="16"/>
                <w:szCs w:val="20"/>
                <w:lang w:eastAsia="zh-CN"/>
              </w:rPr>
              <w:t>UL to DL COT sharing is supported for FR2-2 unlicensed operation, including from dynamically scheduled UL and CG-PUSCH.</w:t>
            </w:r>
            <w:r w:rsidRPr="008C2385">
              <w:rPr>
                <w:rFonts w:eastAsia="SimSun"/>
                <w:kern w:val="2"/>
                <w:sz w:val="16"/>
                <w:szCs w:val="20"/>
                <w:lang w:eastAsia="ja-JP"/>
              </w:rPr>
              <w:t xml:space="preserve"> </w:t>
            </w:r>
          </w:p>
          <w:p w14:paraId="07E9FBAF" w14:textId="77777777" w:rsidR="00BE1352" w:rsidRPr="008C2385" w:rsidRDefault="00BE1352" w:rsidP="00BE1352">
            <w:pPr>
              <w:widowControl w:val="0"/>
              <w:jc w:val="both"/>
              <w:rPr>
                <w:rFonts w:eastAsia="SimSun"/>
                <w:b/>
                <w:bCs/>
                <w:kern w:val="2"/>
                <w:sz w:val="16"/>
                <w:szCs w:val="20"/>
                <w:highlight w:val="green"/>
                <w:lang w:eastAsia="x-none"/>
              </w:rPr>
            </w:pPr>
            <w:r w:rsidRPr="008C2385">
              <w:rPr>
                <w:rFonts w:eastAsia="SimSun"/>
                <w:b/>
                <w:bCs/>
                <w:kern w:val="2"/>
                <w:sz w:val="16"/>
                <w:szCs w:val="20"/>
                <w:highlight w:val="green"/>
                <w:lang w:eastAsia="x-none"/>
              </w:rPr>
              <w:t>Agreement</w:t>
            </w:r>
          </w:p>
          <w:p w14:paraId="36692006" w14:textId="77777777" w:rsidR="00BE1352" w:rsidRPr="008C2385" w:rsidRDefault="00BE1352" w:rsidP="00BE1352">
            <w:pPr>
              <w:widowControl w:val="0"/>
              <w:jc w:val="both"/>
              <w:rPr>
                <w:rFonts w:eastAsia="SimSun"/>
                <w:kern w:val="2"/>
                <w:sz w:val="16"/>
                <w:szCs w:val="20"/>
                <w:lang w:eastAsia="zh-CN"/>
              </w:rPr>
            </w:pPr>
            <w:r w:rsidRPr="008C2385">
              <w:rPr>
                <w:rFonts w:eastAsia="SimSun"/>
                <w:kern w:val="2"/>
                <w:sz w:val="16"/>
                <w:szCs w:val="20"/>
                <w:lang w:eastAsia="zh-CN"/>
              </w:rPr>
              <w:t>For CG-PUSCH to DL COT sharing, extend the duration and offset range to {1, …, 319}.</w:t>
            </w:r>
          </w:p>
          <w:p w14:paraId="490F3F66" w14:textId="122A6374" w:rsidR="00BE1352" w:rsidRPr="00BE1352" w:rsidRDefault="00BE1352" w:rsidP="002205C4">
            <w:pPr>
              <w:snapToGrid w:val="0"/>
              <w:jc w:val="both"/>
              <w:rPr>
                <w:sz w:val="18"/>
                <w:szCs w:val="18"/>
              </w:rPr>
            </w:pPr>
          </w:p>
        </w:tc>
      </w:tr>
      <w:tr w:rsidR="002205C4" w:rsidRPr="00DA4707" w14:paraId="230BFBF6" w14:textId="77777777" w:rsidTr="00BE1352">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BE1352">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beamCorrespondenceWithoutUL-BeamSweeping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BE1352">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BE1352">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DengXian"/>
                <w:color w:val="0070C0"/>
                <w:sz w:val="18"/>
                <w:szCs w:val="18"/>
                <w:u w:val="single"/>
                <w:lang w:eastAsia="zh-CN"/>
              </w:rPr>
            </w:pPr>
            <w:r w:rsidRPr="002205C4">
              <w:rPr>
                <w:rFonts w:eastAsia="DengXian"/>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6C02633D" w:rsidR="002205C4" w:rsidRPr="002205C4" w:rsidRDefault="00462ED5" w:rsidP="002205C4">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BE1352">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BE1352">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BE1352" w:rsidRPr="003D7FEC" w14:paraId="7FF86038" w14:textId="77777777" w:rsidTr="00BE1352">
        <w:trPr>
          <w:trHeight w:val="66"/>
        </w:trPr>
        <w:tc>
          <w:tcPr>
            <w:tcW w:w="351" w:type="pct"/>
          </w:tcPr>
          <w:p w14:paraId="228A14B5" w14:textId="66564A96" w:rsidR="00BE1352" w:rsidRPr="004F20A8" w:rsidRDefault="00BE1352" w:rsidP="00BE1352">
            <w:pPr>
              <w:snapToGrid w:val="0"/>
              <w:jc w:val="both"/>
              <w:rPr>
                <w:sz w:val="18"/>
                <w:szCs w:val="18"/>
              </w:rPr>
            </w:pPr>
            <w:r>
              <w:rPr>
                <w:sz w:val="18"/>
                <w:szCs w:val="18"/>
              </w:rPr>
              <w:t xml:space="preserve">6-1 </w:t>
            </w:r>
          </w:p>
        </w:tc>
        <w:tc>
          <w:tcPr>
            <w:tcW w:w="1736" w:type="pct"/>
          </w:tcPr>
          <w:p w14:paraId="2C0FF142" w14:textId="77777777" w:rsidR="00BE1352" w:rsidRDefault="00BE1352" w:rsidP="00BE1352">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BE1352" w:rsidRDefault="00BE1352" w:rsidP="00BE1352">
            <w:pPr>
              <w:snapToGrid w:val="0"/>
              <w:jc w:val="both"/>
              <w:rPr>
                <w:rFonts w:eastAsia="DengXian"/>
                <w:sz w:val="18"/>
                <w:szCs w:val="18"/>
                <w:lang w:eastAsia="zh-CN"/>
              </w:rPr>
            </w:pPr>
          </w:p>
          <w:p w14:paraId="7CCEBE09" w14:textId="77777777" w:rsidR="00BE1352" w:rsidRDefault="00BE1352" w:rsidP="00BE1352">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BE1352" w:rsidRDefault="00BE1352" w:rsidP="00BE1352">
            <w:pPr>
              <w:snapToGrid w:val="0"/>
              <w:jc w:val="both"/>
              <w:rPr>
                <w:rFonts w:eastAsia="DengXian"/>
                <w:color w:val="3333FF"/>
                <w:sz w:val="18"/>
                <w:szCs w:val="18"/>
                <w:lang w:eastAsia="zh-CN"/>
              </w:rPr>
            </w:pPr>
          </w:p>
          <w:p w14:paraId="74D3A34D" w14:textId="77777777" w:rsidR="00BE1352" w:rsidRDefault="00BE1352" w:rsidP="00BE1352">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5pt;height:15.6pt" o:ole="">
                  <v:imagedata r:id="rId12" o:title=""/>
                </v:shape>
                <o:OLEObject Type="Embed" ProgID="Equation.3" ShapeID="_x0000_i1025" DrawAspect="Content" ObjectID="_1712666458" r:id="rId13"/>
              </w:object>
            </w:r>
            <w:r>
              <w:rPr>
                <w:lang w:eastAsia="zh-CN"/>
              </w:rPr>
              <w:t xml:space="preserve">, </w:t>
            </w:r>
            <w:r>
              <w:rPr>
                <w:position w:val="-10"/>
              </w:rPr>
              <w:object w:dxaOrig="765" w:dyaOrig="315" w14:anchorId="3C1C7DB9">
                <v:shape id="_x0000_i1026" type="#_x0000_t75" style="width:38.15pt;height:15.6pt" o:ole="">
                  <v:imagedata r:id="rId14" o:title=""/>
                </v:shape>
                <o:OLEObject Type="Embed" ProgID="Equation.3" ShapeID="_x0000_i1026" DrawAspect="Content" ObjectID="_1712666459"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BE1352" w:rsidRDefault="00BE1352" w:rsidP="00BE1352">
            <w:pPr>
              <w:snapToGrid w:val="0"/>
              <w:jc w:val="both"/>
              <w:rPr>
                <w:rFonts w:eastAsia="DengXian"/>
                <w:color w:val="3333FF"/>
                <w:sz w:val="18"/>
                <w:szCs w:val="18"/>
                <w:lang w:eastAsia="zh-CN"/>
              </w:rPr>
            </w:pPr>
          </w:p>
          <w:p w14:paraId="2E4F0945" w14:textId="77777777" w:rsidR="00BE1352" w:rsidRDefault="00BE1352" w:rsidP="00BE1352">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BE1352" w:rsidRDefault="00BE1352" w:rsidP="00BE1352">
            <w:pPr>
              <w:snapToGrid w:val="0"/>
              <w:jc w:val="both"/>
              <w:rPr>
                <w:rFonts w:eastAsia="DengXian"/>
                <w:color w:val="3333FF"/>
                <w:sz w:val="18"/>
                <w:szCs w:val="18"/>
                <w:lang w:eastAsia="zh-CN"/>
              </w:rPr>
            </w:pPr>
          </w:p>
          <w:p w14:paraId="4FB71F3B" w14:textId="77777777" w:rsidR="00BE1352" w:rsidRDefault="00BE1352" w:rsidP="00BE1352">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BE1352" w:rsidRDefault="00BE1352" w:rsidP="00BE1352">
            <w:pPr>
              <w:snapToGrid w:val="0"/>
              <w:jc w:val="both"/>
              <w:rPr>
                <w:rFonts w:eastAsia="DengXian"/>
                <w:color w:val="3333FF"/>
                <w:sz w:val="18"/>
                <w:szCs w:val="18"/>
                <w:lang w:eastAsia="zh-CN"/>
              </w:rPr>
            </w:pPr>
          </w:p>
          <w:p w14:paraId="131FBC28" w14:textId="77777777" w:rsidR="00BE1352" w:rsidRDefault="00BE1352" w:rsidP="00BE1352">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BE1352" w:rsidRPr="00E044C7" w:rsidRDefault="00BE1352" w:rsidP="00BE1352">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BE1352" w:rsidRPr="00112D33" w:rsidRDefault="00BE1352" w:rsidP="00BE1352">
            <w:pPr>
              <w:snapToGrid w:val="0"/>
              <w:rPr>
                <w:sz w:val="20"/>
                <w:szCs w:val="20"/>
              </w:rPr>
            </w:pPr>
            <w:r>
              <w:rPr>
                <w:sz w:val="20"/>
                <w:szCs w:val="20"/>
              </w:rPr>
              <w:lastRenderedPageBreak/>
              <w:t>[83]</w:t>
            </w:r>
          </w:p>
        </w:tc>
        <w:tc>
          <w:tcPr>
            <w:tcW w:w="532" w:type="pct"/>
          </w:tcPr>
          <w:p w14:paraId="095935FD" w14:textId="5C6E0204" w:rsidR="00BE1352" w:rsidRPr="00112D33" w:rsidRDefault="00BE1352" w:rsidP="00BE1352">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359AFF" w14:textId="77777777" w:rsidR="00BE1352" w:rsidRDefault="00BE1352" w:rsidP="00BE1352">
            <w:pPr>
              <w:snapToGrid w:val="0"/>
              <w:jc w:val="both"/>
              <w:rPr>
                <w:rFonts w:eastAsia="SimSun"/>
                <w:sz w:val="18"/>
                <w:szCs w:val="18"/>
                <w:lang w:eastAsia="zh-CN"/>
              </w:rPr>
            </w:pPr>
            <w:r>
              <w:rPr>
                <w:rFonts w:eastAsia="SimSun"/>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w:t>
            </w:r>
            <w:r>
              <w:rPr>
                <w:rFonts w:eastAsia="SimSun"/>
                <w:sz w:val="18"/>
                <w:szCs w:val="18"/>
                <w:lang w:eastAsia="zh-CN"/>
              </w:rPr>
              <w:lastRenderedPageBreak/>
              <w:t xml:space="preserve">FL is also provided for PUCCH Format 2 and 3 in clause 9.2.1 of 38.213: </w:t>
            </w:r>
          </w:p>
          <w:p w14:paraId="78880DDD" w14:textId="77777777" w:rsidR="00BE1352" w:rsidRPr="00DF0D83" w:rsidRDefault="00BE1352" w:rsidP="00BE1352">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sidRPr="00DF0D83">
              <w:rPr>
                <w:color w:val="5B9BD5" w:themeColor="accent1"/>
                <w:sz w:val="20"/>
              </w:rPr>
              <w:t xml:space="preserve">If the </w:t>
            </w:r>
            <w:r w:rsidRPr="00DF0D83">
              <w:rPr>
                <w:i/>
                <w:color w:val="5B9BD5" w:themeColor="accent1"/>
                <w:sz w:val="20"/>
              </w:rPr>
              <w:t>format</w:t>
            </w:r>
            <w:r w:rsidRPr="00DF0D83">
              <w:rPr>
                <w:color w:val="5B9BD5" w:themeColor="accent1"/>
                <w:sz w:val="20"/>
              </w:rPr>
              <w:t xml:space="preserve"> indicates </w:t>
            </w:r>
            <w:r w:rsidRPr="00DF0D83">
              <w:rPr>
                <w:i/>
                <w:color w:val="5B9BD5" w:themeColor="accent1"/>
                <w:sz w:val="20"/>
              </w:rPr>
              <w:t>PUCCH-format2</w:t>
            </w:r>
            <w:r w:rsidRPr="00DF0D83">
              <w:rPr>
                <w:color w:val="5B9BD5" w:themeColor="accent1"/>
                <w:sz w:val="20"/>
              </w:rPr>
              <w:t xml:space="preserve"> or </w:t>
            </w:r>
            <w:r w:rsidRPr="00DF0D83">
              <w:rPr>
                <w:i/>
                <w:color w:val="5B9BD5" w:themeColor="accent1"/>
                <w:sz w:val="20"/>
              </w:rPr>
              <w:t>PUCCH-format3</w:t>
            </w:r>
            <w:r w:rsidRPr="00DF0D83">
              <w:rPr>
                <w:color w:val="5B9BD5" w:themeColor="accent1"/>
                <w:sz w:val="20"/>
              </w:rPr>
              <w:t>,</w:t>
            </w:r>
            <w:r w:rsidRPr="00DF0D83">
              <w:rPr>
                <w:i/>
                <w:color w:val="5B9BD5" w:themeColor="accent1"/>
                <w:sz w:val="20"/>
              </w:rPr>
              <w:t xml:space="preserve"> </w:t>
            </w:r>
            <w:r w:rsidRPr="00DF0D83">
              <w:rPr>
                <w:color w:val="5B9BD5" w:themeColor="accent1"/>
                <w:sz w:val="20"/>
              </w:rPr>
              <w:t xml:space="preserve">the PUCCH format configured for a PUCCH resource </w:t>
            </w:r>
            <w:r w:rsidRPr="00DF0D83">
              <w:rPr>
                <w:color w:val="5B9BD5" w:themeColor="accent1"/>
                <w:sz w:val="20"/>
                <w:highlight w:val="yellow"/>
              </w:rPr>
              <w:t xml:space="preserve">is PUCCH format 2 or PUCCH format 3, respectively, where the PUCCH resource also includes a number of PRBs provided by </w:t>
            </w:r>
            <w:r w:rsidRPr="00DF0D83">
              <w:rPr>
                <w:i/>
                <w:color w:val="5B9BD5" w:themeColor="accent1"/>
                <w:sz w:val="20"/>
                <w:highlight w:val="yellow"/>
              </w:rPr>
              <w:t>nrofPRBs</w:t>
            </w:r>
            <w:r w:rsidRPr="00DF0D83">
              <w:rPr>
                <w:color w:val="5B9BD5" w:themeColor="accent1"/>
                <w:sz w:val="20"/>
                <w:highlight w:val="yellow"/>
              </w:rPr>
              <w:t>,</w:t>
            </w:r>
            <w:r>
              <w:rPr>
                <w:rFonts w:ascii="DengXian" w:eastAsia="DengXian" w:hAnsi="DengXian" w:hint="eastAsia"/>
                <w:color w:val="5B9BD5" w:themeColor="accent1"/>
                <w:sz w:val="20"/>
                <w:highlight w:val="yellow"/>
                <w:lang w:eastAsia="zh-CN"/>
              </w:rPr>
              <w:t>”</w:t>
            </w:r>
            <w:r w:rsidRPr="00DF0D83">
              <w:rPr>
                <w:rFonts w:eastAsia="SimSun"/>
                <w:sz w:val="15"/>
                <w:szCs w:val="18"/>
                <w:lang w:eastAsia="zh-CN"/>
              </w:rPr>
              <w:t xml:space="preserve"> </w:t>
            </w:r>
          </w:p>
          <w:p w14:paraId="1688C056" w14:textId="77777777" w:rsidR="00BE1352" w:rsidRDefault="00BE1352" w:rsidP="00BE1352">
            <w:pPr>
              <w:snapToGrid w:val="0"/>
              <w:jc w:val="both"/>
              <w:rPr>
                <w:rFonts w:eastAsia="DengXian"/>
                <w:sz w:val="18"/>
                <w:szCs w:val="18"/>
                <w:lang w:eastAsia="zh-CN"/>
              </w:rPr>
            </w:pPr>
          </w:p>
          <w:p w14:paraId="17477032" w14:textId="77777777" w:rsidR="00BE1352" w:rsidRDefault="00BE1352" w:rsidP="00BE1352">
            <w:pPr>
              <w:snapToGrid w:val="0"/>
              <w:jc w:val="both"/>
              <w:rPr>
                <w:rFonts w:eastAsia="DengXian"/>
                <w:sz w:val="18"/>
                <w:szCs w:val="18"/>
                <w:lang w:eastAsia="zh-CN"/>
              </w:rPr>
            </w:pPr>
            <w:r w:rsidRPr="0079113D">
              <w:rPr>
                <w:rFonts w:eastAsia="DengXian"/>
                <w:sz w:val="18"/>
                <w:szCs w:val="18"/>
                <w:u w:val="single"/>
                <w:lang w:eastAsia="zh-CN"/>
              </w:rPr>
              <w:t xml:space="preserve">This, however, does not mean that the actual PRBs for PUCCH transmission when PUCCH Format 2 or 3 is used is determined by </w:t>
            </w:r>
            <w:r w:rsidRPr="0079113D">
              <w:rPr>
                <w:i/>
                <w:u w:val="single"/>
              </w:rPr>
              <w:t>nrofPRBs.</w:t>
            </w:r>
            <w:r>
              <w:rPr>
                <w:i/>
              </w:rPr>
              <w:t xml:space="preserve"> </w:t>
            </w:r>
            <w:r w:rsidRPr="0079113D">
              <w:rPr>
                <w:rFonts w:eastAsia="DengXian"/>
                <w:sz w:val="18"/>
                <w:szCs w:val="18"/>
                <w:lang w:eastAsia="zh-CN"/>
              </w:rPr>
              <w:t>See</w:t>
            </w:r>
            <w:r>
              <w:rPr>
                <w:rFonts w:eastAsia="DengXian"/>
                <w:sz w:val="18"/>
                <w:szCs w:val="18"/>
                <w:lang w:eastAsia="zh-CN"/>
              </w:rPr>
              <w:t>,</w:t>
            </w:r>
            <w:r w:rsidRPr="0079113D">
              <w:rPr>
                <w:rFonts w:eastAsia="DengXian"/>
                <w:sz w:val="18"/>
                <w:szCs w:val="18"/>
                <w:lang w:eastAsia="zh-CN"/>
              </w:rPr>
              <w:t xml:space="preserve"> for instance</w:t>
            </w:r>
            <w:r>
              <w:rPr>
                <w:rFonts w:eastAsia="DengXian"/>
                <w:sz w:val="18"/>
                <w:szCs w:val="18"/>
                <w:lang w:eastAsia="zh-CN"/>
              </w:rPr>
              <w:t>, the following text from clause 9.2.3:</w:t>
            </w:r>
          </w:p>
          <w:p w14:paraId="2AA7F68C" w14:textId="77777777" w:rsidR="00BE1352" w:rsidRDefault="00BE1352" w:rsidP="00BE1352">
            <w:pPr>
              <w:snapToGrid w:val="0"/>
              <w:jc w:val="both"/>
              <w:rPr>
                <w:rFonts w:eastAsia="DengXian"/>
                <w:sz w:val="18"/>
                <w:szCs w:val="18"/>
                <w:lang w:eastAsia="zh-CN"/>
              </w:rPr>
            </w:pPr>
          </w:p>
          <w:p w14:paraId="08AA1E2C" w14:textId="77777777" w:rsidR="00BE1352" w:rsidRPr="00DF0D83" w:rsidRDefault="00BE1352" w:rsidP="00BE1352">
            <w:pPr>
              <w:rPr>
                <w:sz w:val="18"/>
                <w:szCs w:val="18"/>
              </w:rPr>
            </w:pPr>
            <w:r w:rsidRPr="00DF0D83">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sidRPr="00DF0D83">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sidRPr="00DF0D83">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ovided respectively by </w:t>
            </w:r>
            <w:r w:rsidRPr="00DF0D83">
              <w:rPr>
                <w:i/>
                <w:color w:val="5B9BD5" w:themeColor="accent1"/>
                <w:sz w:val="18"/>
                <w:szCs w:val="18"/>
              </w:rPr>
              <w:t>nrofPRBs</w:t>
            </w:r>
            <w:r w:rsidRPr="00DF0D83">
              <w:rPr>
                <w:color w:val="5B9BD5" w:themeColor="accent1"/>
                <w:sz w:val="18"/>
                <w:szCs w:val="18"/>
              </w:rPr>
              <w:t xml:space="preserve"> of </w:t>
            </w:r>
            <w:r w:rsidRPr="00DF0D83">
              <w:rPr>
                <w:i/>
                <w:color w:val="5B9BD5" w:themeColor="accent1"/>
                <w:sz w:val="18"/>
                <w:szCs w:val="18"/>
              </w:rPr>
              <w:t xml:space="preserve">PUCCH-format2 </w:t>
            </w:r>
            <w:r w:rsidRPr="00DF0D83">
              <w:rPr>
                <w:color w:val="5B9BD5" w:themeColor="accent1"/>
                <w:sz w:val="18"/>
                <w:szCs w:val="18"/>
              </w:rPr>
              <w:t xml:space="preserve">or </w:t>
            </w:r>
            <w:r w:rsidRPr="00DF0D83">
              <w:rPr>
                <w:i/>
                <w:color w:val="5B9BD5" w:themeColor="accent1"/>
                <w:sz w:val="18"/>
                <w:szCs w:val="18"/>
              </w:rPr>
              <w:t>nrofPRBs</w:t>
            </w:r>
            <w:r w:rsidRPr="00DF0D83">
              <w:rPr>
                <w:color w:val="5B9BD5" w:themeColor="accent1"/>
                <w:sz w:val="18"/>
                <w:szCs w:val="18"/>
              </w:rPr>
              <w:t xml:space="preserve"> of </w:t>
            </w:r>
            <w:r w:rsidRPr="00DF0D83">
              <w:rPr>
                <w:i/>
                <w:color w:val="5B9BD5" w:themeColor="accent1"/>
                <w:sz w:val="18"/>
                <w:szCs w:val="18"/>
              </w:rPr>
              <w:t>PUCCH-format3</w:t>
            </w:r>
            <w:r w:rsidRPr="00DF0D83">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sidRPr="00DF0D83">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sidRPr="00DF0D83">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sidRPr="00DF0D83">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sidRPr="00DF0D83">
              <w:rPr>
                <w:color w:val="5B9BD5" w:themeColor="accent1"/>
                <w:sz w:val="18"/>
                <w:szCs w:val="18"/>
              </w:rPr>
              <w:t xml:space="preserve">, and </w:t>
            </w:r>
            <m:oMath>
              <m:r>
                <w:rPr>
                  <w:rFonts w:ascii="Cambria Math"/>
                  <w:color w:val="5B9BD5" w:themeColor="accent1"/>
                  <w:sz w:val="18"/>
                  <w:szCs w:val="18"/>
                </w:rPr>
                <m:t>r</m:t>
              </m:r>
            </m:oMath>
            <w:r w:rsidRPr="00DF0D83">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sidRPr="00DF0D83">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is increased to the nearest allowed value of </w:t>
            </w:r>
            <w:r w:rsidRPr="00DF0D83">
              <w:rPr>
                <w:i/>
                <w:iCs/>
                <w:color w:val="5B9BD5" w:themeColor="accent1"/>
                <w:sz w:val="18"/>
                <w:szCs w:val="18"/>
              </w:rPr>
              <w:t xml:space="preserve">nrofPRBs </w:t>
            </w:r>
            <w:r w:rsidRPr="00DF0D83">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Bs.”</w:t>
            </w:r>
          </w:p>
          <w:p w14:paraId="01543223" w14:textId="77777777" w:rsidR="00BE1352" w:rsidRDefault="00BE1352" w:rsidP="00BE1352"/>
          <w:p w14:paraId="16142C61" w14:textId="77777777" w:rsidR="00BE1352" w:rsidRDefault="00BE1352" w:rsidP="00BE1352">
            <w:pPr>
              <w:rPr>
                <w:sz w:val="18"/>
                <w:szCs w:val="18"/>
              </w:rPr>
            </w:pPr>
            <w:r w:rsidRPr="007C47D9">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3C43614B" w14:textId="1EF7398B" w:rsidR="00BE1352" w:rsidRPr="003D7FEC" w:rsidRDefault="00BE1352" w:rsidP="00BE1352">
            <w:pPr>
              <w:snapToGrid w:val="0"/>
              <w:jc w:val="both"/>
              <w:rPr>
                <w:rFonts w:eastAsia="DengXian"/>
                <w:sz w:val="18"/>
                <w:szCs w:val="18"/>
                <w:lang w:eastAsia="zh-CN"/>
              </w:rPr>
            </w:pPr>
            <w:r>
              <w:rPr>
                <w:rFonts w:eastAsia="DengXian"/>
                <w:sz w:val="18"/>
                <w:szCs w:val="18"/>
                <w:lang w:eastAsia="zh-CN"/>
              </w:rPr>
              <w:t>In addition, according to TS38.212</w:t>
            </w:r>
            <w:r>
              <w:rPr>
                <w:rFonts w:eastAsia="DengXian" w:hint="eastAsia"/>
                <w:sz w:val="18"/>
                <w:szCs w:val="18"/>
                <w:lang w:eastAsia="zh-CN"/>
              </w:rPr>
              <w:t>,</w:t>
            </w:r>
            <w:r>
              <w:rPr>
                <w:rFonts w:eastAsia="DengXian"/>
                <w:sz w:val="18"/>
                <w:szCs w:val="18"/>
                <w:lang w:eastAsia="zh-CN"/>
              </w:rPr>
              <w:t xml:space="preserve"> the number of PRBs is</w:t>
            </w:r>
            <w:r w:rsidRPr="00FC29B6">
              <w:rPr>
                <w:rFonts w:eastAsia="DengXian"/>
                <w:sz w:val="18"/>
                <w:szCs w:val="18"/>
                <w:lang w:eastAsia="zh-CN"/>
              </w:rPr>
              <w:t xml:space="preserve"> determined by the UE for PUCCH format</w:t>
            </w:r>
            <w:r>
              <w:rPr>
                <w:rFonts w:eastAsia="DengXian"/>
                <w:sz w:val="18"/>
                <w:szCs w:val="18"/>
                <w:lang w:eastAsia="zh-CN"/>
              </w:rPr>
              <w:t xml:space="preserve"> </w:t>
            </w:r>
            <w:r w:rsidRPr="00FC29B6">
              <w:rPr>
                <w:rFonts w:eastAsia="DengXian"/>
                <w:sz w:val="18"/>
                <w:szCs w:val="18"/>
                <w:lang w:eastAsia="zh-CN"/>
              </w:rPr>
              <w:t>4 according to Clause 9.2 of [5, TS38.213]</w:t>
            </w:r>
            <w:r>
              <w:rPr>
                <w:rFonts w:eastAsia="DengXian"/>
                <w:sz w:val="18"/>
                <w:szCs w:val="18"/>
                <w:lang w:eastAsia="zh-CN"/>
              </w:rPr>
              <w:t xml:space="preserve">, which is UE’s behavior. However, the paragraph mentioned by our FL just describe the configuration for PUCCH format 4, which is gNB’s behavior. The UE behavior should be clarified in TS38.213 for PUCCH format 4 that the </w:t>
            </w:r>
            <w:r w:rsidRPr="00E947D7">
              <w:rPr>
                <w:rFonts w:eastAsia="DengXian"/>
                <w:sz w:val="18"/>
                <w:szCs w:val="18"/>
                <w:lang w:eastAsia="zh-CN"/>
              </w:rPr>
              <w:t>actual number of PRBs</w:t>
            </w:r>
            <w:r>
              <w:rPr>
                <w:rFonts w:eastAsia="DengXian"/>
                <w:sz w:val="18"/>
                <w:szCs w:val="18"/>
                <w:lang w:eastAsia="zh-CN"/>
              </w:rPr>
              <w:t xml:space="preserve"> determined by the UE is equal to the configured number of PRBs.</w:t>
            </w:r>
          </w:p>
        </w:tc>
      </w:tr>
      <w:tr w:rsidR="00BE1352" w:rsidRPr="00DA4707" w14:paraId="0D41079F" w14:textId="77777777" w:rsidTr="00BE1352">
        <w:trPr>
          <w:trHeight w:val="66"/>
        </w:trPr>
        <w:tc>
          <w:tcPr>
            <w:tcW w:w="351" w:type="pct"/>
          </w:tcPr>
          <w:p w14:paraId="76904CB6" w14:textId="77777777" w:rsidR="00BE1352" w:rsidRPr="004F20A8" w:rsidRDefault="00BE1352" w:rsidP="00BE1352">
            <w:pPr>
              <w:snapToGrid w:val="0"/>
              <w:jc w:val="both"/>
              <w:rPr>
                <w:sz w:val="18"/>
                <w:szCs w:val="18"/>
              </w:rPr>
            </w:pPr>
          </w:p>
        </w:tc>
        <w:tc>
          <w:tcPr>
            <w:tcW w:w="1736" w:type="pct"/>
          </w:tcPr>
          <w:p w14:paraId="18DBD270" w14:textId="77777777" w:rsidR="00BE1352" w:rsidRPr="004F20A8" w:rsidRDefault="00BE1352" w:rsidP="00BE1352">
            <w:pPr>
              <w:snapToGrid w:val="0"/>
              <w:jc w:val="both"/>
              <w:rPr>
                <w:rFonts w:eastAsia="DengXian"/>
                <w:sz w:val="18"/>
                <w:szCs w:val="18"/>
                <w:lang w:eastAsia="zh-CN"/>
              </w:rPr>
            </w:pPr>
          </w:p>
        </w:tc>
        <w:tc>
          <w:tcPr>
            <w:tcW w:w="565" w:type="pct"/>
          </w:tcPr>
          <w:p w14:paraId="4424D0F4" w14:textId="77777777" w:rsidR="00BE1352" w:rsidRPr="00112D33" w:rsidRDefault="00BE1352" w:rsidP="00BE1352">
            <w:pPr>
              <w:snapToGrid w:val="0"/>
              <w:rPr>
                <w:sz w:val="20"/>
                <w:szCs w:val="20"/>
              </w:rPr>
            </w:pPr>
          </w:p>
        </w:tc>
        <w:tc>
          <w:tcPr>
            <w:tcW w:w="532" w:type="pct"/>
          </w:tcPr>
          <w:p w14:paraId="5370F84E" w14:textId="77777777" w:rsidR="00BE1352" w:rsidRPr="00112D33" w:rsidRDefault="00BE1352" w:rsidP="00BE1352">
            <w:pPr>
              <w:snapToGrid w:val="0"/>
              <w:jc w:val="both"/>
              <w:rPr>
                <w:rFonts w:eastAsia="DengXian"/>
                <w:color w:val="FF0000"/>
                <w:sz w:val="20"/>
                <w:szCs w:val="20"/>
                <w:lang w:eastAsia="zh-CN"/>
              </w:rPr>
            </w:pPr>
          </w:p>
        </w:tc>
        <w:tc>
          <w:tcPr>
            <w:tcW w:w="1816" w:type="pct"/>
          </w:tcPr>
          <w:p w14:paraId="2FF2B61B" w14:textId="77777777" w:rsidR="00BE1352" w:rsidRPr="00DA4707" w:rsidRDefault="00BE1352" w:rsidP="00BE1352">
            <w:pPr>
              <w:snapToGrid w:val="0"/>
              <w:jc w:val="both"/>
              <w:rPr>
                <w:sz w:val="18"/>
                <w:szCs w:val="18"/>
              </w:rPr>
            </w:pPr>
          </w:p>
        </w:tc>
      </w:tr>
      <w:tr w:rsidR="00BE1352" w:rsidRPr="00DA4707" w14:paraId="08FFE46B" w14:textId="77777777" w:rsidTr="00BE1352">
        <w:tc>
          <w:tcPr>
            <w:tcW w:w="5000" w:type="pct"/>
            <w:gridSpan w:val="5"/>
          </w:tcPr>
          <w:p w14:paraId="12CE2220" w14:textId="77777777" w:rsidR="00BE1352" w:rsidRPr="00DA4707" w:rsidRDefault="00BE1352" w:rsidP="00BE1352">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lastRenderedPageBreak/>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a"/>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BE1352">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BE1352">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7382D5EF" w:rsidR="00031729" w:rsidRPr="00112D33" w:rsidRDefault="00031729" w:rsidP="00031729">
            <w:pPr>
              <w:snapToGrid w:val="0"/>
              <w:rPr>
                <w:sz w:val="20"/>
                <w:szCs w:val="20"/>
              </w:rPr>
            </w:pPr>
            <w:r>
              <w:rPr>
                <w:sz w:val="20"/>
                <w:szCs w:val="20"/>
              </w:rPr>
              <w:t>[76], [80], [82]</w:t>
            </w:r>
            <w:r w:rsidR="00BE1352">
              <w:rPr>
                <w:sz w:val="20"/>
                <w:szCs w:val="20"/>
              </w:rPr>
              <w:t>,</w:t>
            </w:r>
            <w:r w:rsidR="00BE1352" w:rsidRPr="00BE1352">
              <w:rPr>
                <w:color w:val="FF0000"/>
                <w:sz w:val="20"/>
                <w:szCs w:val="20"/>
              </w:rPr>
              <w:t xml:space="preserve"> [83]</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5D72523A" w14:textId="6C326862" w:rsidR="00031729" w:rsidRPr="003D7FEC" w:rsidRDefault="00BE1352" w:rsidP="00031729">
            <w:pPr>
              <w:snapToGrid w:val="0"/>
              <w:jc w:val="both"/>
              <w:rPr>
                <w:rFonts w:eastAsia="DengXian"/>
                <w:sz w:val="18"/>
                <w:szCs w:val="18"/>
                <w:lang w:eastAsia="zh-CN"/>
              </w:rPr>
            </w:pPr>
            <w:r>
              <w:rPr>
                <w:rFonts w:eastAsia="SimSun"/>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tc>
      </w:tr>
      <w:tr w:rsidR="00031729" w:rsidRPr="00DA4707" w14:paraId="0E41E0D2" w14:textId="77777777" w:rsidTr="00BE1352">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7B496869" w:rsidR="00031729" w:rsidRPr="00112D33" w:rsidRDefault="00031729" w:rsidP="00031729">
            <w:pPr>
              <w:snapToGrid w:val="0"/>
              <w:rPr>
                <w:sz w:val="20"/>
                <w:szCs w:val="20"/>
              </w:rPr>
            </w:pPr>
            <w:r>
              <w:rPr>
                <w:sz w:val="20"/>
                <w:szCs w:val="20"/>
              </w:rPr>
              <w:t>[76], [77], [78], [79], [80], [82]</w:t>
            </w:r>
            <w:r w:rsidR="00BE1352">
              <w:rPr>
                <w:sz w:val="20"/>
                <w:szCs w:val="20"/>
              </w:rPr>
              <w:t xml:space="preserve">, </w:t>
            </w:r>
            <w:r w:rsidR="00BE1352" w:rsidRPr="00BE1352">
              <w:rPr>
                <w:color w:val="FF0000"/>
                <w:sz w:val="20"/>
                <w:szCs w:val="20"/>
              </w:rPr>
              <w:t>[34]</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16C72273" w14:textId="77777777" w:rsidR="00031729" w:rsidRDefault="00FC4EA9" w:rsidP="00031729">
            <w:pPr>
              <w:snapToGrid w:val="0"/>
              <w:jc w:val="both"/>
              <w:rPr>
                <w:sz w:val="18"/>
                <w:szCs w:val="18"/>
              </w:rPr>
            </w:pPr>
            <w:r>
              <w:rPr>
                <w:sz w:val="18"/>
                <w:szCs w:val="18"/>
              </w:rPr>
              <w:t>Qualcomm: We believe this is not essential. The current spec is clear already</w:t>
            </w:r>
          </w:p>
          <w:p w14:paraId="2C59C379" w14:textId="77777777" w:rsidR="006E7C6A" w:rsidRDefault="006E7C6A" w:rsidP="00031729">
            <w:pPr>
              <w:snapToGrid w:val="0"/>
              <w:jc w:val="both"/>
              <w:rPr>
                <w:sz w:val="18"/>
                <w:szCs w:val="18"/>
              </w:rPr>
            </w:pPr>
          </w:p>
          <w:p w14:paraId="604CACE1" w14:textId="77777777" w:rsidR="006E7C6A" w:rsidRDefault="006E7C6A" w:rsidP="00031729">
            <w:pPr>
              <w:snapToGrid w:val="0"/>
              <w:jc w:val="both"/>
              <w:rPr>
                <w:sz w:val="18"/>
                <w:szCs w:val="18"/>
              </w:rPr>
            </w:pPr>
            <w:r>
              <w:rPr>
                <w:sz w:val="18"/>
                <w:szCs w:val="18"/>
              </w:rPr>
              <w:t>Ericsson: Agree with Qualcomm that no spec change is needed. Current spec already allows update within time span (see observations in our Tdoc)</w:t>
            </w:r>
          </w:p>
          <w:p w14:paraId="7194637C" w14:textId="77777777" w:rsidR="00BE1352" w:rsidRDefault="00BE1352" w:rsidP="00031729">
            <w:pPr>
              <w:snapToGrid w:val="0"/>
              <w:jc w:val="both"/>
              <w:rPr>
                <w:sz w:val="18"/>
                <w:szCs w:val="18"/>
              </w:rPr>
            </w:pPr>
          </w:p>
          <w:p w14:paraId="6E034383" w14:textId="64B97C5D" w:rsidR="00BE1352" w:rsidRPr="00DA4707" w:rsidRDefault="00BE1352" w:rsidP="00031729">
            <w:pPr>
              <w:snapToGrid w:val="0"/>
              <w:jc w:val="both"/>
              <w:rPr>
                <w:sz w:val="18"/>
                <w:szCs w:val="18"/>
              </w:rPr>
            </w:pPr>
            <w:r>
              <w:rPr>
                <w:rFonts w:eastAsia="DengXian" w:hint="eastAsia"/>
                <w:sz w:val="18"/>
                <w:szCs w:val="18"/>
                <w:lang w:eastAsia="zh-CN"/>
              </w:rPr>
              <w:t>H</w:t>
            </w:r>
            <w:r>
              <w:rPr>
                <w:rFonts w:eastAsia="DengXian"/>
                <w:sz w:val="18"/>
                <w:szCs w:val="18"/>
                <w:lang w:eastAsia="zh-CN"/>
              </w:rPr>
              <w:t>uawei, HiSilicon: added [34] to the reference column. We submitted it to AI8.2.3.</w:t>
            </w:r>
          </w:p>
        </w:tc>
      </w:tr>
      <w:tr w:rsidR="00031729" w:rsidRPr="00DA4707" w14:paraId="0C9CBF72" w14:textId="77777777" w:rsidTr="00BE1352">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7AEE6005" w14:textId="77777777" w:rsidR="00031729" w:rsidRDefault="00FC4EA9" w:rsidP="00031729">
            <w:pPr>
              <w:snapToGrid w:val="0"/>
              <w:jc w:val="both"/>
              <w:rPr>
                <w:sz w:val="18"/>
                <w:szCs w:val="18"/>
              </w:rPr>
            </w:pPr>
            <w:r>
              <w:rPr>
                <w:sz w:val="18"/>
                <w:szCs w:val="18"/>
              </w:rPr>
              <w:t>Qualcomm: Prefer to wait for RAN4 response</w:t>
            </w:r>
          </w:p>
          <w:p w14:paraId="17DE3C4C" w14:textId="77777777" w:rsidR="006E7C6A" w:rsidRDefault="006E7C6A" w:rsidP="00031729">
            <w:pPr>
              <w:snapToGrid w:val="0"/>
              <w:jc w:val="both"/>
              <w:rPr>
                <w:sz w:val="18"/>
                <w:szCs w:val="18"/>
              </w:rPr>
            </w:pPr>
          </w:p>
          <w:p w14:paraId="2EEE721E" w14:textId="43BBF7FD" w:rsidR="006E7C6A" w:rsidRPr="00DA4707" w:rsidRDefault="006E7C6A" w:rsidP="00031729">
            <w:pPr>
              <w:snapToGrid w:val="0"/>
              <w:jc w:val="both"/>
              <w:rPr>
                <w:sz w:val="18"/>
                <w:szCs w:val="18"/>
              </w:rPr>
            </w:pPr>
            <w:r>
              <w:rPr>
                <w:sz w:val="18"/>
                <w:szCs w:val="18"/>
              </w:rPr>
              <w:t>Ericsson: Agree with Qualcomm; RAN1 cannot make progress until there is feedback from RAN4.</w:t>
            </w:r>
          </w:p>
        </w:tc>
      </w:tr>
      <w:tr w:rsidR="00403B9B" w:rsidRPr="00DA4707" w14:paraId="0097C915" w14:textId="77777777" w:rsidTr="00BE1352">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lastRenderedPageBreak/>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lastRenderedPageBreak/>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283D6" w14:textId="77777777" w:rsidR="00FE6700" w:rsidRDefault="00FE6700" w:rsidP="00FE429F">
      <w:r>
        <w:separator/>
      </w:r>
    </w:p>
  </w:endnote>
  <w:endnote w:type="continuationSeparator" w:id="0">
    <w:p w14:paraId="62F33350" w14:textId="77777777" w:rsidR="00FE6700" w:rsidRDefault="00FE6700" w:rsidP="00FE429F">
      <w:r>
        <w:continuationSeparator/>
      </w:r>
    </w:p>
  </w:endnote>
  <w:endnote w:type="continuationNotice" w:id="1">
    <w:p w14:paraId="6DCCB600" w14:textId="77777777" w:rsidR="00FE6700" w:rsidRDefault="00FE6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F5ECA" w14:textId="77777777" w:rsidR="00FE6700" w:rsidRDefault="00FE6700" w:rsidP="00FE429F">
      <w:r>
        <w:separator/>
      </w:r>
    </w:p>
  </w:footnote>
  <w:footnote w:type="continuationSeparator" w:id="0">
    <w:p w14:paraId="49AD2C16" w14:textId="77777777" w:rsidR="00FE6700" w:rsidRDefault="00FE6700" w:rsidP="00FE429F">
      <w:r>
        <w:continuationSeparator/>
      </w:r>
    </w:p>
  </w:footnote>
  <w:footnote w:type="continuationNotice" w:id="1">
    <w:p w14:paraId="5B7D3FBD" w14:textId="77777777" w:rsidR="00FE6700" w:rsidRDefault="00FE670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45F1"/>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0"/>
    <w:uiPriority w:val="39"/>
    <w:rsid w:val="00061DFD"/>
    <w:pPr>
      <w:spacing w:before="180"/>
      <w:ind w:left="2693" w:hanging="2693"/>
    </w:pPr>
    <w:rPr>
      <w:b/>
    </w:rPr>
  </w:style>
  <w:style w:type="paragraph" w:styleId="10">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0"/>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1">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2">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2"/>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3">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4">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5"/>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a3"/>
    <w:next w:val="GridTable4-Accent511"/>
    <w:uiPriority w:val="49"/>
    <w:rsid w:val="00E44BAC"/>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next w:val="GridTable4-Accent510"/>
    <w:uiPriority w:val="49"/>
    <w:rsid w:val="00C11ED3"/>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next w:val="GridTable4-Accent5100"/>
    <w:uiPriority w:val="49"/>
    <w:rsid w:val="000A3A0A"/>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next w:val="GridTable4-Accent51000"/>
    <w:uiPriority w:val="49"/>
    <w:rsid w:val="00360855"/>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2.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4.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26EFAC-AE8A-4B4A-9082-2830B194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5118</Words>
  <Characters>29177</Characters>
  <Application>Microsoft Office Word</Application>
  <DocSecurity>0</DocSecurity>
  <Lines>243</Lines>
  <Paragraphs>68</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
      <vt:lpstr/>
      <vt:lpstr/>
      <vt:lpstr/>
    </vt:vector>
  </TitlesOfParts>
  <Company>Samsung Research America Inc</Company>
  <LinksUpToDate>false</LinksUpToDate>
  <CharactersWithSpaces>3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Kyungjun</cp:lastModifiedBy>
  <cp:revision>2</cp:revision>
  <dcterms:created xsi:type="dcterms:W3CDTF">2022-04-28T06:48:00Z</dcterms:created>
  <dcterms:modified xsi:type="dcterms:W3CDTF">2022-04-2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ies>
</file>